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D2E40" w14:textId="1341B055" w:rsidR="00AA5FF5" w:rsidRDefault="00A24F2D">
      <w:pPr>
        <w:pStyle w:val="BodyText"/>
        <w:spacing w:before="5"/>
        <w:rPr>
          <w:sz w:val="18"/>
        </w:rPr>
      </w:pPr>
      <w:r>
        <w:rPr>
          <w:noProof/>
        </w:rPr>
        <w:drawing>
          <wp:anchor distT="0" distB="0" distL="0" distR="0" simplePos="0" relativeHeight="251657728" behindDoc="1" locked="0" layoutInCell="1" allowOverlap="1" wp14:anchorId="511D6B55" wp14:editId="6C6D9C31">
            <wp:simplePos x="0" y="0"/>
            <wp:positionH relativeFrom="page">
              <wp:posOffset>913336</wp:posOffset>
            </wp:positionH>
            <wp:positionV relativeFrom="paragraph">
              <wp:posOffset>91100</wp:posOffset>
            </wp:positionV>
            <wp:extent cx="1061416" cy="497748"/>
            <wp:effectExtent l="0" t="0" r="5715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1416" cy="4977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58FE">
        <w:rPr>
          <w:noProof/>
        </w:rPr>
        <mc:AlternateContent>
          <mc:Choice Requires="wpg">
            <w:drawing>
              <wp:anchor distT="0" distB="0" distL="114300" distR="114300" simplePos="0" relativeHeight="487529984" behindDoc="1" locked="0" layoutInCell="1" allowOverlap="1" wp14:anchorId="32F08B51" wp14:editId="4B2D6858">
                <wp:simplePos x="0" y="0"/>
                <wp:positionH relativeFrom="page">
                  <wp:posOffset>419100</wp:posOffset>
                </wp:positionH>
                <wp:positionV relativeFrom="page">
                  <wp:posOffset>908050</wp:posOffset>
                </wp:positionV>
                <wp:extent cx="7030720" cy="8731250"/>
                <wp:effectExtent l="0" t="0" r="0" b="0"/>
                <wp:wrapNone/>
                <wp:docPr id="43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30720" cy="8731250"/>
                          <a:chOff x="660" y="1430"/>
                          <a:chExt cx="11072" cy="13750"/>
                        </a:xfrm>
                      </wpg:grpSpPr>
                      <wps:wsp>
                        <wps:cNvPr id="44" name="docshape2"/>
                        <wps:cNvSpPr>
                          <a:spLocks/>
                        </wps:cNvSpPr>
                        <wps:spPr bwMode="auto">
                          <a:xfrm>
                            <a:off x="660" y="1430"/>
                            <a:ext cx="11072" cy="13750"/>
                          </a:xfrm>
                          <a:custGeom>
                            <a:avLst/>
                            <a:gdLst>
                              <a:gd name="T0" fmla="+- 0 11630 660"/>
                              <a:gd name="T1" fmla="*/ T0 w 11072"/>
                              <a:gd name="T2" fmla="+- 0 1532 1430"/>
                              <a:gd name="T3" fmla="*/ 1532 h 13750"/>
                              <a:gd name="T4" fmla="+- 0 760 660"/>
                              <a:gd name="T5" fmla="*/ T4 w 11072"/>
                              <a:gd name="T6" fmla="+- 0 1532 1430"/>
                              <a:gd name="T7" fmla="*/ 1532 h 13750"/>
                              <a:gd name="T8" fmla="+- 0 760 660"/>
                              <a:gd name="T9" fmla="*/ T8 w 11072"/>
                              <a:gd name="T10" fmla="+- 0 1550 1430"/>
                              <a:gd name="T11" fmla="*/ 1550 h 13750"/>
                              <a:gd name="T12" fmla="+- 0 760 660"/>
                              <a:gd name="T13" fmla="*/ T12 w 11072"/>
                              <a:gd name="T14" fmla="+- 0 15060 1430"/>
                              <a:gd name="T15" fmla="*/ 15060 h 13750"/>
                              <a:gd name="T16" fmla="+- 0 760 660"/>
                              <a:gd name="T17" fmla="*/ T16 w 11072"/>
                              <a:gd name="T18" fmla="+- 0 15080 1430"/>
                              <a:gd name="T19" fmla="*/ 15080 h 13750"/>
                              <a:gd name="T20" fmla="+- 0 11630 660"/>
                              <a:gd name="T21" fmla="*/ T20 w 11072"/>
                              <a:gd name="T22" fmla="+- 0 15080 1430"/>
                              <a:gd name="T23" fmla="*/ 15080 h 13750"/>
                              <a:gd name="T24" fmla="+- 0 11630 660"/>
                              <a:gd name="T25" fmla="*/ T24 w 11072"/>
                              <a:gd name="T26" fmla="+- 0 15060 1430"/>
                              <a:gd name="T27" fmla="*/ 15060 h 13750"/>
                              <a:gd name="T28" fmla="+- 0 11630 660"/>
                              <a:gd name="T29" fmla="*/ T28 w 11072"/>
                              <a:gd name="T30" fmla="+- 0 1550 1430"/>
                              <a:gd name="T31" fmla="*/ 1550 h 13750"/>
                              <a:gd name="T32" fmla="+- 0 11611 660"/>
                              <a:gd name="T33" fmla="*/ T32 w 11072"/>
                              <a:gd name="T34" fmla="+- 0 1550 1430"/>
                              <a:gd name="T35" fmla="*/ 1550 h 13750"/>
                              <a:gd name="T36" fmla="+- 0 11611 660"/>
                              <a:gd name="T37" fmla="*/ T36 w 11072"/>
                              <a:gd name="T38" fmla="+- 0 15060 1430"/>
                              <a:gd name="T39" fmla="*/ 15060 h 13750"/>
                              <a:gd name="T40" fmla="+- 0 780 660"/>
                              <a:gd name="T41" fmla="*/ T40 w 11072"/>
                              <a:gd name="T42" fmla="+- 0 15060 1430"/>
                              <a:gd name="T43" fmla="*/ 15060 h 13750"/>
                              <a:gd name="T44" fmla="+- 0 780 660"/>
                              <a:gd name="T45" fmla="*/ T44 w 11072"/>
                              <a:gd name="T46" fmla="+- 0 1550 1430"/>
                              <a:gd name="T47" fmla="*/ 1550 h 13750"/>
                              <a:gd name="T48" fmla="+- 0 11630 660"/>
                              <a:gd name="T49" fmla="*/ T48 w 11072"/>
                              <a:gd name="T50" fmla="+- 0 1550 1430"/>
                              <a:gd name="T51" fmla="*/ 1550 h 13750"/>
                              <a:gd name="T52" fmla="+- 0 11630 660"/>
                              <a:gd name="T53" fmla="*/ T52 w 11072"/>
                              <a:gd name="T54" fmla="+- 0 1532 1430"/>
                              <a:gd name="T55" fmla="*/ 1532 h 13750"/>
                              <a:gd name="T56" fmla="+- 0 11690 660"/>
                              <a:gd name="T57" fmla="*/ T56 w 11072"/>
                              <a:gd name="T58" fmla="+- 0 1511 1430"/>
                              <a:gd name="T59" fmla="*/ 1511 h 13750"/>
                              <a:gd name="T60" fmla="+- 0 11651 660"/>
                              <a:gd name="T61" fmla="*/ T60 w 11072"/>
                              <a:gd name="T62" fmla="+- 0 1511 1430"/>
                              <a:gd name="T63" fmla="*/ 1511 h 13750"/>
                              <a:gd name="T64" fmla="+- 0 11651 660"/>
                              <a:gd name="T65" fmla="*/ T64 w 11072"/>
                              <a:gd name="T66" fmla="+- 0 15100 1430"/>
                              <a:gd name="T67" fmla="*/ 15100 h 13750"/>
                              <a:gd name="T68" fmla="+- 0 11690 660"/>
                              <a:gd name="T69" fmla="*/ T68 w 11072"/>
                              <a:gd name="T70" fmla="+- 0 15100 1430"/>
                              <a:gd name="T71" fmla="*/ 15100 h 13750"/>
                              <a:gd name="T72" fmla="+- 0 11690 660"/>
                              <a:gd name="T73" fmla="*/ T72 w 11072"/>
                              <a:gd name="T74" fmla="+- 0 1511 1430"/>
                              <a:gd name="T75" fmla="*/ 1511 h 13750"/>
                              <a:gd name="T76" fmla="+- 0 11690 660"/>
                              <a:gd name="T77" fmla="*/ T76 w 11072"/>
                              <a:gd name="T78" fmla="+- 0 1472 1430"/>
                              <a:gd name="T79" fmla="*/ 1472 h 13750"/>
                              <a:gd name="T80" fmla="+- 0 700 660"/>
                              <a:gd name="T81" fmla="*/ T80 w 11072"/>
                              <a:gd name="T82" fmla="+- 0 1472 1430"/>
                              <a:gd name="T83" fmla="*/ 1472 h 13750"/>
                              <a:gd name="T84" fmla="+- 0 700 660"/>
                              <a:gd name="T85" fmla="*/ T84 w 11072"/>
                              <a:gd name="T86" fmla="+- 0 1510 1430"/>
                              <a:gd name="T87" fmla="*/ 1510 h 13750"/>
                              <a:gd name="T88" fmla="+- 0 700 660"/>
                              <a:gd name="T89" fmla="*/ T88 w 11072"/>
                              <a:gd name="T90" fmla="+- 0 15100 1430"/>
                              <a:gd name="T91" fmla="*/ 15100 h 13750"/>
                              <a:gd name="T92" fmla="+- 0 700 660"/>
                              <a:gd name="T93" fmla="*/ T92 w 11072"/>
                              <a:gd name="T94" fmla="+- 0 15140 1430"/>
                              <a:gd name="T95" fmla="*/ 15140 h 13750"/>
                              <a:gd name="T96" fmla="+- 0 11690 660"/>
                              <a:gd name="T97" fmla="*/ T96 w 11072"/>
                              <a:gd name="T98" fmla="+- 0 15140 1430"/>
                              <a:gd name="T99" fmla="*/ 15140 h 13750"/>
                              <a:gd name="T100" fmla="+- 0 11690 660"/>
                              <a:gd name="T101" fmla="*/ T100 w 11072"/>
                              <a:gd name="T102" fmla="+- 0 15100 1430"/>
                              <a:gd name="T103" fmla="*/ 15100 h 13750"/>
                              <a:gd name="T104" fmla="+- 0 740 660"/>
                              <a:gd name="T105" fmla="*/ T104 w 11072"/>
                              <a:gd name="T106" fmla="+- 0 15100 1430"/>
                              <a:gd name="T107" fmla="*/ 15100 h 13750"/>
                              <a:gd name="T108" fmla="+- 0 740 660"/>
                              <a:gd name="T109" fmla="*/ T108 w 11072"/>
                              <a:gd name="T110" fmla="+- 0 1510 1430"/>
                              <a:gd name="T111" fmla="*/ 1510 h 13750"/>
                              <a:gd name="T112" fmla="+- 0 11690 660"/>
                              <a:gd name="T113" fmla="*/ T112 w 11072"/>
                              <a:gd name="T114" fmla="+- 0 1510 1430"/>
                              <a:gd name="T115" fmla="*/ 1510 h 13750"/>
                              <a:gd name="T116" fmla="+- 0 11690 660"/>
                              <a:gd name="T117" fmla="*/ T116 w 11072"/>
                              <a:gd name="T118" fmla="+- 0 1472 1430"/>
                              <a:gd name="T119" fmla="*/ 1472 h 13750"/>
                              <a:gd name="T120" fmla="+- 0 11731 660"/>
                              <a:gd name="T121" fmla="*/ T120 w 11072"/>
                              <a:gd name="T122" fmla="+- 0 1451 1430"/>
                              <a:gd name="T123" fmla="*/ 1451 h 13750"/>
                              <a:gd name="T124" fmla="+- 0 11711 660"/>
                              <a:gd name="T125" fmla="*/ T124 w 11072"/>
                              <a:gd name="T126" fmla="+- 0 1451 1430"/>
                              <a:gd name="T127" fmla="*/ 1451 h 13750"/>
                              <a:gd name="T128" fmla="+- 0 11711 660"/>
                              <a:gd name="T129" fmla="*/ T128 w 11072"/>
                              <a:gd name="T130" fmla="+- 0 15160 1430"/>
                              <a:gd name="T131" fmla="*/ 15160 h 13750"/>
                              <a:gd name="T132" fmla="+- 0 11731 660"/>
                              <a:gd name="T133" fmla="*/ T132 w 11072"/>
                              <a:gd name="T134" fmla="+- 0 15160 1430"/>
                              <a:gd name="T135" fmla="*/ 15160 h 13750"/>
                              <a:gd name="T136" fmla="+- 0 11731 660"/>
                              <a:gd name="T137" fmla="*/ T136 w 11072"/>
                              <a:gd name="T138" fmla="+- 0 1451 1430"/>
                              <a:gd name="T139" fmla="*/ 1451 h 13750"/>
                              <a:gd name="T140" fmla="+- 0 11731 660"/>
                              <a:gd name="T141" fmla="*/ T140 w 11072"/>
                              <a:gd name="T142" fmla="+- 0 1430 1430"/>
                              <a:gd name="T143" fmla="*/ 1430 h 13750"/>
                              <a:gd name="T144" fmla="+- 0 660 660"/>
                              <a:gd name="T145" fmla="*/ T144 w 11072"/>
                              <a:gd name="T146" fmla="+- 0 1430 1430"/>
                              <a:gd name="T147" fmla="*/ 1430 h 13750"/>
                              <a:gd name="T148" fmla="+- 0 660 660"/>
                              <a:gd name="T149" fmla="*/ T148 w 11072"/>
                              <a:gd name="T150" fmla="+- 0 1450 1430"/>
                              <a:gd name="T151" fmla="*/ 1450 h 13750"/>
                              <a:gd name="T152" fmla="+- 0 660 660"/>
                              <a:gd name="T153" fmla="*/ T152 w 11072"/>
                              <a:gd name="T154" fmla="+- 0 15160 1430"/>
                              <a:gd name="T155" fmla="*/ 15160 h 13750"/>
                              <a:gd name="T156" fmla="+- 0 660 660"/>
                              <a:gd name="T157" fmla="*/ T156 w 11072"/>
                              <a:gd name="T158" fmla="+- 0 15180 1430"/>
                              <a:gd name="T159" fmla="*/ 15180 h 13750"/>
                              <a:gd name="T160" fmla="+- 0 11731 660"/>
                              <a:gd name="T161" fmla="*/ T160 w 11072"/>
                              <a:gd name="T162" fmla="+- 0 15180 1430"/>
                              <a:gd name="T163" fmla="*/ 15180 h 13750"/>
                              <a:gd name="T164" fmla="+- 0 11731 660"/>
                              <a:gd name="T165" fmla="*/ T164 w 11072"/>
                              <a:gd name="T166" fmla="+- 0 15160 1430"/>
                              <a:gd name="T167" fmla="*/ 15160 h 13750"/>
                              <a:gd name="T168" fmla="+- 0 680 660"/>
                              <a:gd name="T169" fmla="*/ T168 w 11072"/>
                              <a:gd name="T170" fmla="+- 0 15160 1430"/>
                              <a:gd name="T171" fmla="*/ 15160 h 13750"/>
                              <a:gd name="T172" fmla="+- 0 680 660"/>
                              <a:gd name="T173" fmla="*/ T172 w 11072"/>
                              <a:gd name="T174" fmla="+- 0 1450 1430"/>
                              <a:gd name="T175" fmla="*/ 1450 h 13750"/>
                              <a:gd name="T176" fmla="+- 0 11731 660"/>
                              <a:gd name="T177" fmla="*/ T176 w 11072"/>
                              <a:gd name="T178" fmla="+- 0 1450 1430"/>
                              <a:gd name="T179" fmla="*/ 1450 h 13750"/>
                              <a:gd name="T180" fmla="+- 0 11731 660"/>
                              <a:gd name="T181" fmla="*/ T180 w 11072"/>
                              <a:gd name="T182" fmla="+- 0 1430 1430"/>
                              <a:gd name="T183" fmla="*/ 1430 h 137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11072" h="13750">
                                <a:moveTo>
                                  <a:pt x="10970" y="102"/>
                                </a:moveTo>
                                <a:lnTo>
                                  <a:pt x="100" y="102"/>
                                </a:lnTo>
                                <a:lnTo>
                                  <a:pt x="100" y="120"/>
                                </a:lnTo>
                                <a:lnTo>
                                  <a:pt x="100" y="13630"/>
                                </a:lnTo>
                                <a:lnTo>
                                  <a:pt x="100" y="13650"/>
                                </a:lnTo>
                                <a:lnTo>
                                  <a:pt x="10970" y="13650"/>
                                </a:lnTo>
                                <a:lnTo>
                                  <a:pt x="10970" y="13630"/>
                                </a:lnTo>
                                <a:lnTo>
                                  <a:pt x="10970" y="120"/>
                                </a:lnTo>
                                <a:lnTo>
                                  <a:pt x="10951" y="120"/>
                                </a:lnTo>
                                <a:lnTo>
                                  <a:pt x="10951" y="13630"/>
                                </a:lnTo>
                                <a:lnTo>
                                  <a:pt x="120" y="13630"/>
                                </a:lnTo>
                                <a:lnTo>
                                  <a:pt x="120" y="120"/>
                                </a:lnTo>
                                <a:lnTo>
                                  <a:pt x="10970" y="120"/>
                                </a:lnTo>
                                <a:lnTo>
                                  <a:pt x="10970" y="102"/>
                                </a:lnTo>
                                <a:close/>
                                <a:moveTo>
                                  <a:pt x="11030" y="81"/>
                                </a:moveTo>
                                <a:lnTo>
                                  <a:pt x="10991" y="81"/>
                                </a:lnTo>
                                <a:lnTo>
                                  <a:pt x="10991" y="13670"/>
                                </a:lnTo>
                                <a:lnTo>
                                  <a:pt x="11030" y="13670"/>
                                </a:lnTo>
                                <a:lnTo>
                                  <a:pt x="11030" y="81"/>
                                </a:lnTo>
                                <a:close/>
                                <a:moveTo>
                                  <a:pt x="11030" y="42"/>
                                </a:moveTo>
                                <a:lnTo>
                                  <a:pt x="40" y="42"/>
                                </a:lnTo>
                                <a:lnTo>
                                  <a:pt x="40" y="80"/>
                                </a:lnTo>
                                <a:lnTo>
                                  <a:pt x="40" y="13670"/>
                                </a:lnTo>
                                <a:lnTo>
                                  <a:pt x="40" y="13710"/>
                                </a:lnTo>
                                <a:lnTo>
                                  <a:pt x="11030" y="13710"/>
                                </a:lnTo>
                                <a:lnTo>
                                  <a:pt x="11030" y="13670"/>
                                </a:lnTo>
                                <a:lnTo>
                                  <a:pt x="80" y="13670"/>
                                </a:lnTo>
                                <a:lnTo>
                                  <a:pt x="80" y="80"/>
                                </a:lnTo>
                                <a:lnTo>
                                  <a:pt x="11030" y="80"/>
                                </a:lnTo>
                                <a:lnTo>
                                  <a:pt x="11030" y="42"/>
                                </a:lnTo>
                                <a:close/>
                                <a:moveTo>
                                  <a:pt x="11071" y="21"/>
                                </a:moveTo>
                                <a:lnTo>
                                  <a:pt x="11051" y="21"/>
                                </a:lnTo>
                                <a:lnTo>
                                  <a:pt x="11051" y="13730"/>
                                </a:lnTo>
                                <a:lnTo>
                                  <a:pt x="11071" y="13730"/>
                                </a:lnTo>
                                <a:lnTo>
                                  <a:pt x="11071" y="21"/>
                                </a:lnTo>
                                <a:close/>
                                <a:moveTo>
                                  <a:pt x="110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lnTo>
                                  <a:pt x="0" y="13730"/>
                                </a:lnTo>
                                <a:lnTo>
                                  <a:pt x="0" y="13750"/>
                                </a:lnTo>
                                <a:lnTo>
                                  <a:pt x="11071" y="13750"/>
                                </a:lnTo>
                                <a:lnTo>
                                  <a:pt x="11071" y="13730"/>
                                </a:lnTo>
                                <a:lnTo>
                                  <a:pt x="20" y="13730"/>
                                </a:lnTo>
                                <a:lnTo>
                                  <a:pt x="20" y="20"/>
                                </a:lnTo>
                                <a:lnTo>
                                  <a:pt x="11071" y="20"/>
                                </a:lnTo>
                                <a:lnTo>
                                  <a:pt x="1107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864" y="8935"/>
                            <a:ext cx="10657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C3B02E" id="docshapegroup1" o:spid="_x0000_s1026" style="position:absolute;margin-left:33pt;margin-top:71.5pt;width:553.6pt;height:687.5pt;z-index:-15786496;mso-position-horizontal-relative:page;mso-position-vertical-relative:page" coordorigin="660,1430" coordsize="11072,13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">
                <v:shape id="docshape2" o:spid="_x0000_s1027" style="position:absolute;left:660;top:1430;width:11072;height:13750;visibility:visible;mso-wrap-style:square;v-text-anchor:top" coordsize="11072,13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" path="m10970,102l100,102r,18l100,13630r,20l10970,13650r,-20l10970,120r-19,l10951,13630r-10831,l120,120r10850,l10970,102xm11030,81r-39,l10991,13670r39,l11030,81xm11030,42l40,42r,38l40,13670r,40l11030,13710r,-40l80,13670,80,80r10950,l11030,42xm11071,21r-20,l11051,13730r20,l11071,21xm11071,l,,,20,,13730r,20l11071,13750r,-20l20,13730,20,20r11051,l11071,xe" fillcolor="black" stroked="f">
                  <v:path arrowok="t" o:connecttype="custom" o:connectlocs="10970,1532;100,1532;100,1550;100,15060;100,15080;10970,15080;10970,15060;10970,1550;10951,1550;10951,15060;120,15060;120,1550;10970,1550;10970,1532;11030,1511;10991,1511;10991,15100;11030,15100;11030,1511;11030,1472;40,1472;40,1510;40,15100;40,15140;11030,15140;11030,15100;80,15100;80,1510;11030,1510;11030,1472;11071,1451;11051,1451;11051,15160;11071,15160;11071,1451;11071,1430;0,1430;0,1450;0,15160;0,15180;11071,15180;11071,15160;20,15160;20,1450;11071,1450;11071,1430" o:connectangles="0,0,0,0,0,0,0,0,0,0,0,0,0,0,0,0,0,0,0,0,0,0,0,0,0,0,0,0,0,0,0,0,0,0,0,0,0,0,0,0,0,0,0,0,0,0"/>
                </v:shape>
                <v:line id="Line 43" o:spid="_x0000_s1028" style="position:absolute;visibility:visible;mso-wrap-style:square" from="864,8935" to="11521,89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" strokeweight="1.5pt"/>
                <w10:wrap anchorx="page" anchory="page"/>
              </v:group>
            </w:pict>
          </mc:Fallback>
        </mc:AlternateContent>
      </w:r>
    </w:p>
    <w:p w14:paraId="08C42B5D" w14:textId="6919864A" w:rsidR="00AA5FF5" w:rsidRDefault="003358FE">
      <w:pPr>
        <w:pStyle w:val="Title"/>
      </w:pPr>
      <w:r>
        <w:t>Children’s</w:t>
      </w:r>
      <w:r>
        <w:rPr>
          <w:spacing w:val="-16"/>
        </w:rPr>
        <w:t xml:space="preserve"> </w:t>
      </w:r>
      <w:r>
        <w:t>Medical</w:t>
      </w:r>
      <w:r>
        <w:rPr>
          <w:spacing w:val="-17"/>
        </w:rPr>
        <w:t xml:space="preserve"> </w:t>
      </w:r>
      <w:r>
        <w:rPr>
          <w:spacing w:val="-2"/>
        </w:rPr>
        <w:t>Report</w:t>
      </w:r>
    </w:p>
    <w:p w14:paraId="68C047A7" w14:textId="77777777" w:rsidR="00AA5FF5" w:rsidRDefault="003358FE">
      <w:pPr>
        <w:spacing w:before="47"/>
        <w:ind w:left="3439" w:right="2925"/>
        <w:jc w:val="center"/>
        <w:rPr>
          <w:rFonts w:ascii="Tahoma"/>
          <w:sz w:val="16"/>
        </w:rPr>
      </w:pPr>
      <w:r>
        <w:rPr>
          <w:rFonts w:ascii="Tahoma"/>
          <w:sz w:val="16"/>
        </w:rPr>
        <w:t>(</w:t>
      </w:r>
      <w:proofErr w:type="gramStart"/>
      <w:r>
        <w:rPr>
          <w:rFonts w:ascii="Tahoma"/>
          <w:sz w:val="16"/>
        </w:rPr>
        <w:t>to</w:t>
      </w:r>
      <w:proofErr w:type="gramEnd"/>
      <w:r>
        <w:rPr>
          <w:rFonts w:ascii="Tahoma"/>
          <w:spacing w:val="-4"/>
          <w:sz w:val="16"/>
        </w:rPr>
        <w:t xml:space="preserve"> </w:t>
      </w:r>
      <w:r>
        <w:rPr>
          <w:rFonts w:ascii="Tahoma"/>
          <w:sz w:val="16"/>
        </w:rPr>
        <w:t>be</w:t>
      </w:r>
      <w:r>
        <w:rPr>
          <w:rFonts w:ascii="Tahoma"/>
          <w:spacing w:val="-1"/>
          <w:sz w:val="16"/>
        </w:rPr>
        <w:t xml:space="preserve"> </w:t>
      </w:r>
      <w:r>
        <w:rPr>
          <w:rFonts w:ascii="Tahoma"/>
          <w:sz w:val="16"/>
        </w:rPr>
        <w:t>completed</w:t>
      </w:r>
      <w:r>
        <w:rPr>
          <w:rFonts w:ascii="Tahoma"/>
          <w:spacing w:val="-3"/>
          <w:sz w:val="16"/>
        </w:rPr>
        <w:t xml:space="preserve"> </w:t>
      </w:r>
      <w:r>
        <w:rPr>
          <w:rFonts w:ascii="Tahoma"/>
          <w:sz w:val="16"/>
        </w:rPr>
        <w:t>and</w:t>
      </w:r>
      <w:r>
        <w:rPr>
          <w:rFonts w:ascii="Tahoma"/>
          <w:spacing w:val="-1"/>
          <w:sz w:val="16"/>
        </w:rPr>
        <w:t xml:space="preserve"> </w:t>
      </w:r>
      <w:r>
        <w:rPr>
          <w:rFonts w:ascii="Tahoma"/>
          <w:sz w:val="16"/>
        </w:rPr>
        <w:t>placed</w:t>
      </w:r>
      <w:r>
        <w:rPr>
          <w:rFonts w:ascii="Tahoma"/>
          <w:spacing w:val="-1"/>
          <w:sz w:val="16"/>
        </w:rPr>
        <w:t xml:space="preserve"> </w:t>
      </w:r>
      <w:r>
        <w:rPr>
          <w:rFonts w:ascii="Tahoma"/>
          <w:sz w:val="16"/>
        </w:rPr>
        <w:t>on</w:t>
      </w:r>
      <w:r>
        <w:rPr>
          <w:rFonts w:ascii="Tahoma"/>
          <w:spacing w:val="-3"/>
          <w:sz w:val="16"/>
        </w:rPr>
        <w:t xml:space="preserve"> </w:t>
      </w:r>
      <w:r>
        <w:rPr>
          <w:rFonts w:ascii="Tahoma"/>
          <w:sz w:val="16"/>
        </w:rPr>
        <w:t>file</w:t>
      </w:r>
      <w:r>
        <w:rPr>
          <w:rFonts w:ascii="Tahoma"/>
          <w:spacing w:val="-2"/>
          <w:sz w:val="16"/>
        </w:rPr>
        <w:t xml:space="preserve"> </w:t>
      </w:r>
      <w:r>
        <w:rPr>
          <w:rFonts w:ascii="Tahoma"/>
          <w:sz w:val="16"/>
        </w:rPr>
        <w:t>prior</w:t>
      </w:r>
      <w:r>
        <w:rPr>
          <w:rFonts w:ascii="Tahoma"/>
          <w:spacing w:val="-2"/>
          <w:sz w:val="16"/>
        </w:rPr>
        <w:t xml:space="preserve"> </w:t>
      </w:r>
      <w:r>
        <w:rPr>
          <w:rFonts w:ascii="Tahoma"/>
          <w:sz w:val="16"/>
        </w:rPr>
        <w:t>to</w:t>
      </w:r>
      <w:r>
        <w:rPr>
          <w:rFonts w:ascii="Tahoma"/>
          <w:spacing w:val="-2"/>
          <w:sz w:val="16"/>
        </w:rPr>
        <w:t xml:space="preserve"> enrollment)</w:t>
      </w:r>
    </w:p>
    <w:p w14:paraId="3389CCB4" w14:textId="77777777" w:rsidR="00AA5FF5" w:rsidRDefault="00AA5FF5">
      <w:pPr>
        <w:pStyle w:val="BodyText"/>
        <w:rPr>
          <w:rFonts w:ascii="Tahoma"/>
          <w:sz w:val="20"/>
        </w:rPr>
      </w:pPr>
    </w:p>
    <w:p w14:paraId="487ED29B" w14:textId="77777777" w:rsidR="00AA5FF5" w:rsidRDefault="00AA5FF5">
      <w:pPr>
        <w:pStyle w:val="BodyText"/>
        <w:spacing w:before="10"/>
        <w:rPr>
          <w:rFonts w:ascii="Tahoma"/>
          <w:sz w:val="20"/>
        </w:rPr>
      </w:pPr>
    </w:p>
    <w:p w14:paraId="44626D82" w14:textId="77777777" w:rsidR="00AA5FF5" w:rsidRDefault="003358FE">
      <w:pPr>
        <w:pStyle w:val="BodyText"/>
        <w:tabs>
          <w:tab w:val="left" w:pos="6960"/>
          <w:tab w:val="left" w:pos="10258"/>
        </w:tabs>
        <w:spacing w:line="340" w:lineRule="auto"/>
        <w:ind w:left="467" w:right="559"/>
        <w:jc w:val="both"/>
      </w:pPr>
      <w:r>
        <w:t>Name of Child</w:t>
      </w:r>
      <w:r>
        <w:rPr>
          <w:u w:val="single"/>
        </w:rPr>
        <w:tab/>
      </w:r>
      <w:r>
        <w:t xml:space="preserve">Birthdate </w:t>
      </w:r>
      <w:r>
        <w:rPr>
          <w:u w:val="single"/>
        </w:rPr>
        <w:tab/>
      </w:r>
      <w:r>
        <w:t xml:space="preserve"> Name of Parent or Guardian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Addres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ren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uardian</w:t>
      </w:r>
      <w:r>
        <w:rPr>
          <w:spacing w:val="-17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0F0FEEF8" w14:textId="77777777" w:rsidR="00AA5FF5" w:rsidRDefault="00AA5FF5">
      <w:pPr>
        <w:pStyle w:val="BodyText"/>
        <w:spacing w:before="1"/>
        <w:rPr>
          <w:sz w:val="20"/>
        </w:rPr>
      </w:pPr>
    </w:p>
    <w:p w14:paraId="714F524B" w14:textId="12EACAC9" w:rsidR="00AA5FF5" w:rsidRDefault="003358FE">
      <w:pPr>
        <w:pStyle w:val="ListParagraph"/>
        <w:numPr>
          <w:ilvl w:val="0"/>
          <w:numId w:val="1"/>
        </w:numPr>
        <w:tabs>
          <w:tab w:val="left" w:pos="649"/>
        </w:tabs>
        <w:jc w:val="lef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529472" behindDoc="1" locked="0" layoutInCell="1" allowOverlap="1" wp14:anchorId="7B4BD6F9" wp14:editId="51B4749F">
                <wp:simplePos x="0" y="0"/>
                <wp:positionH relativeFrom="page">
                  <wp:posOffset>660400</wp:posOffset>
                </wp:positionH>
                <wp:positionV relativeFrom="paragraph">
                  <wp:posOffset>-31115</wp:posOffset>
                </wp:positionV>
                <wp:extent cx="6604000" cy="3588385"/>
                <wp:effectExtent l="0" t="0" r="0" b="0"/>
                <wp:wrapNone/>
                <wp:docPr id="6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04000" cy="3588385"/>
                          <a:chOff x="1040" y="-49"/>
                          <a:chExt cx="10400" cy="5651"/>
                        </a:xfrm>
                      </wpg:grpSpPr>
                      <wps:wsp>
                        <wps:cNvPr id="7" name="docshape4"/>
                        <wps:cNvSpPr>
                          <a:spLocks noChangeArrowheads="1"/>
                        </wps:cNvSpPr>
                        <wps:spPr bwMode="auto">
                          <a:xfrm>
                            <a:off x="1054" y="-35"/>
                            <a:ext cx="10371" cy="38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5"/>
                        <wps:cNvSpPr>
                          <a:spLocks/>
                        </wps:cNvSpPr>
                        <wps:spPr bwMode="auto">
                          <a:xfrm>
                            <a:off x="1040" y="-49"/>
                            <a:ext cx="10400" cy="394"/>
                          </a:xfrm>
                          <a:custGeom>
                            <a:avLst/>
                            <a:gdLst>
                              <a:gd name="T0" fmla="+- 0 11440 1040"/>
                              <a:gd name="T1" fmla="*/ T0 w 10400"/>
                              <a:gd name="T2" fmla="+- 0 -49 -49"/>
                              <a:gd name="T3" fmla="*/ -49 h 394"/>
                              <a:gd name="T4" fmla="+- 0 11425 1040"/>
                              <a:gd name="T5" fmla="*/ T4 w 10400"/>
                              <a:gd name="T6" fmla="+- 0 -49 -49"/>
                              <a:gd name="T7" fmla="*/ -49 h 394"/>
                              <a:gd name="T8" fmla="+- 0 1055 1040"/>
                              <a:gd name="T9" fmla="*/ T8 w 10400"/>
                              <a:gd name="T10" fmla="+- 0 -49 -49"/>
                              <a:gd name="T11" fmla="*/ -49 h 394"/>
                              <a:gd name="T12" fmla="+- 0 1040 1040"/>
                              <a:gd name="T13" fmla="*/ T12 w 10400"/>
                              <a:gd name="T14" fmla="+- 0 -49 -49"/>
                              <a:gd name="T15" fmla="*/ -49 h 394"/>
                              <a:gd name="T16" fmla="+- 0 1040 1040"/>
                              <a:gd name="T17" fmla="*/ T16 w 10400"/>
                              <a:gd name="T18" fmla="+- 0 -35 -49"/>
                              <a:gd name="T19" fmla="*/ -35 h 394"/>
                              <a:gd name="T20" fmla="+- 0 1040 1040"/>
                              <a:gd name="T21" fmla="*/ T20 w 10400"/>
                              <a:gd name="T22" fmla="+- 0 345 -49"/>
                              <a:gd name="T23" fmla="*/ 345 h 394"/>
                              <a:gd name="T24" fmla="+- 0 1055 1040"/>
                              <a:gd name="T25" fmla="*/ T24 w 10400"/>
                              <a:gd name="T26" fmla="+- 0 345 -49"/>
                              <a:gd name="T27" fmla="*/ 345 h 394"/>
                              <a:gd name="T28" fmla="+- 0 1055 1040"/>
                              <a:gd name="T29" fmla="*/ T28 w 10400"/>
                              <a:gd name="T30" fmla="+- 0 -35 -49"/>
                              <a:gd name="T31" fmla="*/ -35 h 394"/>
                              <a:gd name="T32" fmla="+- 0 11425 1040"/>
                              <a:gd name="T33" fmla="*/ T32 w 10400"/>
                              <a:gd name="T34" fmla="+- 0 -35 -49"/>
                              <a:gd name="T35" fmla="*/ -35 h 394"/>
                              <a:gd name="T36" fmla="+- 0 11425 1040"/>
                              <a:gd name="T37" fmla="*/ T36 w 10400"/>
                              <a:gd name="T38" fmla="+- 0 345 -49"/>
                              <a:gd name="T39" fmla="*/ 345 h 394"/>
                              <a:gd name="T40" fmla="+- 0 11440 1040"/>
                              <a:gd name="T41" fmla="*/ T40 w 10400"/>
                              <a:gd name="T42" fmla="+- 0 345 -49"/>
                              <a:gd name="T43" fmla="*/ 345 h 394"/>
                              <a:gd name="T44" fmla="+- 0 11440 1040"/>
                              <a:gd name="T45" fmla="*/ T44 w 10400"/>
                              <a:gd name="T46" fmla="+- 0 -35 -49"/>
                              <a:gd name="T47" fmla="*/ -35 h 394"/>
                              <a:gd name="T48" fmla="+- 0 11440 1040"/>
                              <a:gd name="T49" fmla="*/ T48 w 10400"/>
                              <a:gd name="T50" fmla="+- 0 -49 -49"/>
                              <a:gd name="T51" fmla="*/ -49 h 3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0400" h="394"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0" y="394"/>
                                </a:lnTo>
                                <a:lnTo>
                                  <a:pt x="15" y="394"/>
                                </a:lnTo>
                                <a:lnTo>
                                  <a:pt x="15" y="14"/>
                                </a:lnTo>
                                <a:lnTo>
                                  <a:pt x="10385" y="14"/>
                                </a:lnTo>
                                <a:lnTo>
                                  <a:pt x="10385" y="394"/>
                                </a:lnTo>
                                <a:lnTo>
                                  <a:pt x="10400" y="394"/>
                                </a:lnTo>
                                <a:lnTo>
                                  <a:pt x="10400" y="14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1054" y="344"/>
                            <a:ext cx="10371" cy="3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docshape7"/>
                        <wps:cNvSpPr>
                          <a:spLocks/>
                        </wps:cNvSpPr>
                        <wps:spPr bwMode="auto">
                          <a:xfrm>
                            <a:off x="1040" y="344"/>
                            <a:ext cx="10400" cy="360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345 345"/>
                              <a:gd name="T3" fmla="*/ 345 h 360"/>
                              <a:gd name="T4" fmla="+- 0 1040 1040"/>
                              <a:gd name="T5" fmla="*/ T4 w 10400"/>
                              <a:gd name="T6" fmla="+- 0 345 345"/>
                              <a:gd name="T7" fmla="*/ 345 h 360"/>
                              <a:gd name="T8" fmla="+- 0 1040 1040"/>
                              <a:gd name="T9" fmla="*/ T8 w 10400"/>
                              <a:gd name="T10" fmla="+- 0 705 345"/>
                              <a:gd name="T11" fmla="*/ 705 h 360"/>
                              <a:gd name="T12" fmla="+- 0 1055 1040"/>
                              <a:gd name="T13" fmla="*/ T12 w 10400"/>
                              <a:gd name="T14" fmla="+- 0 705 345"/>
                              <a:gd name="T15" fmla="*/ 705 h 360"/>
                              <a:gd name="T16" fmla="+- 0 1055 1040"/>
                              <a:gd name="T17" fmla="*/ T16 w 10400"/>
                              <a:gd name="T18" fmla="+- 0 345 345"/>
                              <a:gd name="T19" fmla="*/ 345 h 360"/>
                              <a:gd name="T20" fmla="+- 0 11440 1040"/>
                              <a:gd name="T21" fmla="*/ T20 w 10400"/>
                              <a:gd name="T22" fmla="+- 0 345 345"/>
                              <a:gd name="T23" fmla="*/ 345 h 360"/>
                              <a:gd name="T24" fmla="+- 0 11425 1040"/>
                              <a:gd name="T25" fmla="*/ T24 w 10400"/>
                              <a:gd name="T26" fmla="+- 0 345 345"/>
                              <a:gd name="T27" fmla="*/ 345 h 360"/>
                              <a:gd name="T28" fmla="+- 0 11425 1040"/>
                              <a:gd name="T29" fmla="*/ T28 w 10400"/>
                              <a:gd name="T30" fmla="+- 0 705 345"/>
                              <a:gd name="T31" fmla="*/ 705 h 360"/>
                              <a:gd name="T32" fmla="+- 0 11440 1040"/>
                              <a:gd name="T33" fmla="*/ T32 w 10400"/>
                              <a:gd name="T34" fmla="+- 0 705 345"/>
                              <a:gd name="T35" fmla="*/ 705 h 360"/>
                              <a:gd name="T36" fmla="+- 0 11440 1040"/>
                              <a:gd name="T37" fmla="*/ T36 w 10400"/>
                              <a:gd name="T38" fmla="+- 0 345 345"/>
                              <a:gd name="T39" fmla="*/ 345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360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0"/>
                                </a:lnTo>
                                <a:lnTo>
                                  <a:pt x="15" y="3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360"/>
                                </a:lnTo>
                                <a:lnTo>
                                  <a:pt x="10400" y="3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1054" y="704"/>
                            <a:ext cx="10371" cy="3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docshape9"/>
                        <wps:cNvSpPr>
                          <a:spLocks/>
                        </wps:cNvSpPr>
                        <wps:spPr bwMode="auto">
                          <a:xfrm>
                            <a:off x="1040" y="704"/>
                            <a:ext cx="10400" cy="360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705 705"/>
                              <a:gd name="T3" fmla="*/ 705 h 360"/>
                              <a:gd name="T4" fmla="+- 0 1040 1040"/>
                              <a:gd name="T5" fmla="*/ T4 w 10400"/>
                              <a:gd name="T6" fmla="+- 0 705 705"/>
                              <a:gd name="T7" fmla="*/ 705 h 360"/>
                              <a:gd name="T8" fmla="+- 0 1040 1040"/>
                              <a:gd name="T9" fmla="*/ T8 w 10400"/>
                              <a:gd name="T10" fmla="+- 0 1065 705"/>
                              <a:gd name="T11" fmla="*/ 1065 h 360"/>
                              <a:gd name="T12" fmla="+- 0 1055 1040"/>
                              <a:gd name="T13" fmla="*/ T12 w 10400"/>
                              <a:gd name="T14" fmla="+- 0 1065 705"/>
                              <a:gd name="T15" fmla="*/ 1065 h 360"/>
                              <a:gd name="T16" fmla="+- 0 1055 1040"/>
                              <a:gd name="T17" fmla="*/ T16 w 10400"/>
                              <a:gd name="T18" fmla="+- 0 705 705"/>
                              <a:gd name="T19" fmla="*/ 705 h 360"/>
                              <a:gd name="T20" fmla="+- 0 10944 1040"/>
                              <a:gd name="T21" fmla="*/ T20 w 10400"/>
                              <a:gd name="T22" fmla="+- 0 1039 705"/>
                              <a:gd name="T23" fmla="*/ 1039 h 360"/>
                              <a:gd name="T24" fmla="+- 0 1104 1040"/>
                              <a:gd name="T25" fmla="*/ T24 w 10400"/>
                              <a:gd name="T26" fmla="+- 0 1039 705"/>
                              <a:gd name="T27" fmla="*/ 1039 h 360"/>
                              <a:gd name="T28" fmla="+- 0 1104 1040"/>
                              <a:gd name="T29" fmla="*/ T28 w 10400"/>
                              <a:gd name="T30" fmla="+- 0 1050 705"/>
                              <a:gd name="T31" fmla="*/ 1050 h 360"/>
                              <a:gd name="T32" fmla="+- 0 10944 1040"/>
                              <a:gd name="T33" fmla="*/ T32 w 10400"/>
                              <a:gd name="T34" fmla="+- 0 1050 705"/>
                              <a:gd name="T35" fmla="*/ 1050 h 360"/>
                              <a:gd name="T36" fmla="+- 0 10944 1040"/>
                              <a:gd name="T37" fmla="*/ T36 w 10400"/>
                              <a:gd name="T38" fmla="+- 0 1039 705"/>
                              <a:gd name="T39" fmla="*/ 1039 h 360"/>
                              <a:gd name="T40" fmla="+- 0 11440 1040"/>
                              <a:gd name="T41" fmla="*/ T40 w 10400"/>
                              <a:gd name="T42" fmla="+- 0 705 705"/>
                              <a:gd name="T43" fmla="*/ 705 h 360"/>
                              <a:gd name="T44" fmla="+- 0 11425 1040"/>
                              <a:gd name="T45" fmla="*/ T44 w 10400"/>
                              <a:gd name="T46" fmla="+- 0 705 705"/>
                              <a:gd name="T47" fmla="*/ 705 h 360"/>
                              <a:gd name="T48" fmla="+- 0 11425 1040"/>
                              <a:gd name="T49" fmla="*/ T48 w 10400"/>
                              <a:gd name="T50" fmla="+- 0 1065 705"/>
                              <a:gd name="T51" fmla="*/ 1065 h 360"/>
                              <a:gd name="T52" fmla="+- 0 11440 1040"/>
                              <a:gd name="T53" fmla="*/ T52 w 10400"/>
                              <a:gd name="T54" fmla="+- 0 1065 705"/>
                              <a:gd name="T55" fmla="*/ 1065 h 360"/>
                              <a:gd name="T56" fmla="+- 0 11440 1040"/>
                              <a:gd name="T57" fmla="*/ T56 w 10400"/>
                              <a:gd name="T58" fmla="+- 0 705 705"/>
                              <a:gd name="T59" fmla="*/ 705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400" h="360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0"/>
                                </a:lnTo>
                                <a:lnTo>
                                  <a:pt x="15" y="3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9904" y="334"/>
                                </a:moveTo>
                                <a:lnTo>
                                  <a:pt x="64" y="334"/>
                                </a:lnTo>
                                <a:lnTo>
                                  <a:pt x="64" y="345"/>
                                </a:lnTo>
                                <a:lnTo>
                                  <a:pt x="9904" y="345"/>
                                </a:lnTo>
                                <a:lnTo>
                                  <a:pt x="9904" y="334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360"/>
                                </a:lnTo>
                                <a:lnTo>
                                  <a:pt x="10400" y="3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1054" y="1064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docshape11"/>
                        <wps:cNvSpPr>
                          <a:spLocks/>
                        </wps:cNvSpPr>
                        <wps:spPr bwMode="auto">
                          <a:xfrm>
                            <a:off x="1040" y="1064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1065 1065"/>
                              <a:gd name="T3" fmla="*/ 1065 h 261"/>
                              <a:gd name="T4" fmla="+- 0 1040 1040"/>
                              <a:gd name="T5" fmla="*/ T4 w 10400"/>
                              <a:gd name="T6" fmla="+- 0 1065 1065"/>
                              <a:gd name="T7" fmla="*/ 1065 h 261"/>
                              <a:gd name="T8" fmla="+- 0 1040 1040"/>
                              <a:gd name="T9" fmla="*/ T8 w 10400"/>
                              <a:gd name="T10" fmla="+- 0 1325 1065"/>
                              <a:gd name="T11" fmla="*/ 1325 h 261"/>
                              <a:gd name="T12" fmla="+- 0 1055 1040"/>
                              <a:gd name="T13" fmla="*/ T12 w 10400"/>
                              <a:gd name="T14" fmla="+- 0 1325 1065"/>
                              <a:gd name="T15" fmla="*/ 1325 h 261"/>
                              <a:gd name="T16" fmla="+- 0 1055 1040"/>
                              <a:gd name="T17" fmla="*/ T16 w 10400"/>
                              <a:gd name="T18" fmla="+- 0 1065 1065"/>
                              <a:gd name="T19" fmla="*/ 1065 h 261"/>
                              <a:gd name="T20" fmla="+- 0 11440 1040"/>
                              <a:gd name="T21" fmla="*/ T20 w 10400"/>
                              <a:gd name="T22" fmla="+- 0 1065 1065"/>
                              <a:gd name="T23" fmla="*/ 1065 h 261"/>
                              <a:gd name="T24" fmla="+- 0 11425 1040"/>
                              <a:gd name="T25" fmla="*/ T24 w 10400"/>
                              <a:gd name="T26" fmla="+- 0 1065 1065"/>
                              <a:gd name="T27" fmla="*/ 1065 h 261"/>
                              <a:gd name="T28" fmla="+- 0 11425 1040"/>
                              <a:gd name="T29" fmla="*/ T28 w 10400"/>
                              <a:gd name="T30" fmla="+- 0 1325 1065"/>
                              <a:gd name="T31" fmla="*/ 1325 h 261"/>
                              <a:gd name="T32" fmla="+- 0 11440 1040"/>
                              <a:gd name="T33" fmla="*/ T32 w 10400"/>
                              <a:gd name="T34" fmla="+- 0 1325 1065"/>
                              <a:gd name="T35" fmla="*/ 1325 h 261"/>
                              <a:gd name="T36" fmla="+- 0 11440 1040"/>
                              <a:gd name="T37" fmla="*/ T36 w 10400"/>
                              <a:gd name="T38" fmla="+- 0 1065 1065"/>
                              <a:gd name="T39" fmla="*/ 1065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0"/>
                                </a:lnTo>
                                <a:lnTo>
                                  <a:pt x="15" y="2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0"/>
                                </a:lnTo>
                                <a:lnTo>
                                  <a:pt x="10400" y="2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1054" y="1325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docshape13"/>
                        <wps:cNvSpPr>
                          <a:spLocks/>
                        </wps:cNvSpPr>
                        <wps:spPr bwMode="auto">
                          <a:xfrm>
                            <a:off x="1040" y="1325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1325 1325"/>
                              <a:gd name="T3" fmla="*/ 1325 h 261"/>
                              <a:gd name="T4" fmla="+- 0 1040 1040"/>
                              <a:gd name="T5" fmla="*/ T4 w 10400"/>
                              <a:gd name="T6" fmla="+- 0 1325 1325"/>
                              <a:gd name="T7" fmla="*/ 1325 h 261"/>
                              <a:gd name="T8" fmla="+- 0 1040 1040"/>
                              <a:gd name="T9" fmla="*/ T8 w 10400"/>
                              <a:gd name="T10" fmla="+- 0 1585 1325"/>
                              <a:gd name="T11" fmla="*/ 1585 h 261"/>
                              <a:gd name="T12" fmla="+- 0 1055 1040"/>
                              <a:gd name="T13" fmla="*/ T12 w 10400"/>
                              <a:gd name="T14" fmla="+- 0 1585 1325"/>
                              <a:gd name="T15" fmla="*/ 1585 h 261"/>
                              <a:gd name="T16" fmla="+- 0 1055 1040"/>
                              <a:gd name="T17" fmla="*/ T16 w 10400"/>
                              <a:gd name="T18" fmla="+- 0 1325 1325"/>
                              <a:gd name="T19" fmla="*/ 1325 h 261"/>
                              <a:gd name="T20" fmla="+- 0 10944 1040"/>
                              <a:gd name="T21" fmla="*/ T20 w 10400"/>
                              <a:gd name="T22" fmla="+- 0 1560 1325"/>
                              <a:gd name="T23" fmla="*/ 1560 h 261"/>
                              <a:gd name="T24" fmla="+- 0 1104 1040"/>
                              <a:gd name="T25" fmla="*/ T24 w 10400"/>
                              <a:gd name="T26" fmla="+- 0 1560 1325"/>
                              <a:gd name="T27" fmla="*/ 1560 h 261"/>
                              <a:gd name="T28" fmla="+- 0 1104 1040"/>
                              <a:gd name="T29" fmla="*/ T28 w 10400"/>
                              <a:gd name="T30" fmla="+- 0 1571 1325"/>
                              <a:gd name="T31" fmla="*/ 1571 h 261"/>
                              <a:gd name="T32" fmla="+- 0 10944 1040"/>
                              <a:gd name="T33" fmla="*/ T32 w 10400"/>
                              <a:gd name="T34" fmla="+- 0 1571 1325"/>
                              <a:gd name="T35" fmla="*/ 1571 h 261"/>
                              <a:gd name="T36" fmla="+- 0 10944 1040"/>
                              <a:gd name="T37" fmla="*/ T36 w 10400"/>
                              <a:gd name="T38" fmla="+- 0 1560 1325"/>
                              <a:gd name="T39" fmla="*/ 1560 h 261"/>
                              <a:gd name="T40" fmla="+- 0 11440 1040"/>
                              <a:gd name="T41" fmla="*/ T40 w 10400"/>
                              <a:gd name="T42" fmla="+- 0 1325 1325"/>
                              <a:gd name="T43" fmla="*/ 1325 h 261"/>
                              <a:gd name="T44" fmla="+- 0 11425 1040"/>
                              <a:gd name="T45" fmla="*/ T44 w 10400"/>
                              <a:gd name="T46" fmla="+- 0 1325 1325"/>
                              <a:gd name="T47" fmla="*/ 1325 h 261"/>
                              <a:gd name="T48" fmla="+- 0 11425 1040"/>
                              <a:gd name="T49" fmla="*/ T48 w 10400"/>
                              <a:gd name="T50" fmla="+- 0 1585 1325"/>
                              <a:gd name="T51" fmla="*/ 1585 h 261"/>
                              <a:gd name="T52" fmla="+- 0 11440 1040"/>
                              <a:gd name="T53" fmla="*/ T52 w 10400"/>
                              <a:gd name="T54" fmla="+- 0 1585 1325"/>
                              <a:gd name="T55" fmla="*/ 1585 h 261"/>
                              <a:gd name="T56" fmla="+- 0 11440 1040"/>
                              <a:gd name="T57" fmla="*/ T56 w 10400"/>
                              <a:gd name="T58" fmla="+- 0 1325 1325"/>
                              <a:gd name="T59" fmla="*/ 1325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0"/>
                                </a:lnTo>
                                <a:lnTo>
                                  <a:pt x="15" y="2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9904" y="235"/>
                                </a:moveTo>
                                <a:lnTo>
                                  <a:pt x="64" y="235"/>
                                </a:lnTo>
                                <a:lnTo>
                                  <a:pt x="64" y="246"/>
                                </a:lnTo>
                                <a:lnTo>
                                  <a:pt x="9904" y="246"/>
                                </a:lnTo>
                                <a:lnTo>
                                  <a:pt x="9904" y="235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0"/>
                                </a:lnTo>
                                <a:lnTo>
                                  <a:pt x="10400" y="2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1054" y="1585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docshape15"/>
                        <wps:cNvSpPr>
                          <a:spLocks/>
                        </wps:cNvSpPr>
                        <wps:spPr bwMode="auto">
                          <a:xfrm>
                            <a:off x="1040" y="1585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1585 1585"/>
                              <a:gd name="T3" fmla="*/ 1585 h 261"/>
                              <a:gd name="T4" fmla="+- 0 1040 1040"/>
                              <a:gd name="T5" fmla="*/ T4 w 10400"/>
                              <a:gd name="T6" fmla="+- 0 1585 1585"/>
                              <a:gd name="T7" fmla="*/ 1585 h 261"/>
                              <a:gd name="T8" fmla="+- 0 1040 1040"/>
                              <a:gd name="T9" fmla="*/ T8 w 10400"/>
                              <a:gd name="T10" fmla="+- 0 1846 1585"/>
                              <a:gd name="T11" fmla="*/ 1846 h 261"/>
                              <a:gd name="T12" fmla="+- 0 1055 1040"/>
                              <a:gd name="T13" fmla="*/ T12 w 10400"/>
                              <a:gd name="T14" fmla="+- 0 1846 1585"/>
                              <a:gd name="T15" fmla="*/ 1846 h 261"/>
                              <a:gd name="T16" fmla="+- 0 1055 1040"/>
                              <a:gd name="T17" fmla="*/ T16 w 10400"/>
                              <a:gd name="T18" fmla="+- 0 1585 1585"/>
                              <a:gd name="T19" fmla="*/ 1585 h 261"/>
                              <a:gd name="T20" fmla="+- 0 11440 1040"/>
                              <a:gd name="T21" fmla="*/ T20 w 10400"/>
                              <a:gd name="T22" fmla="+- 0 1585 1585"/>
                              <a:gd name="T23" fmla="*/ 1585 h 261"/>
                              <a:gd name="T24" fmla="+- 0 11425 1040"/>
                              <a:gd name="T25" fmla="*/ T24 w 10400"/>
                              <a:gd name="T26" fmla="+- 0 1585 1585"/>
                              <a:gd name="T27" fmla="*/ 1585 h 261"/>
                              <a:gd name="T28" fmla="+- 0 11425 1040"/>
                              <a:gd name="T29" fmla="*/ T28 w 10400"/>
                              <a:gd name="T30" fmla="+- 0 1846 1585"/>
                              <a:gd name="T31" fmla="*/ 1846 h 261"/>
                              <a:gd name="T32" fmla="+- 0 11440 1040"/>
                              <a:gd name="T33" fmla="*/ T32 w 10400"/>
                              <a:gd name="T34" fmla="+- 0 1846 1585"/>
                              <a:gd name="T35" fmla="*/ 1846 h 261"/>
                              <a:gd name="T36" fmla="+- 0 11440 1040"/>
                              <a:gd name="T37" fmla="*/ T36 w 10400"/>
                              <a:gd name="T38" fmla="+- 0 1585 1585"/>
                              <a:gd name="T39" fmla="*/ 1585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1"/>
                                </a:lnTo>
                                <a:lnTo>
                                  <a:pt x="15" y="261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1"/>
                                </a:lnTo>
                                <a:lnTo>
                                  <a:pt x="10400" y="261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16"/>
                        <wps:cNvSpPr>
                          <a:spLocks noChangeArrowheads="1"/>
                        </wps:cNvSpPr>
                        <wps:spPr bwMode="auto">
                          <a:xfrm>
                            <a:off x="1054" y="1845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docshape17"/>
                        <wps:cNvSpPr>
                          <a:spLocks/>
                        </wps:cNvSpPr>
                        <wps:spPr bwMode="auto">
                          <a:xfrm>
                            <a:off x="1040" y="1845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1846 1846"/>
                              <a:gd name="T3" fmla="*/ 1846 h 261"/>
                              <a:gd name="T4" fmla="+- 0 1040 1040"/>
                              <a:gd name="T5" fmla="*/ T4 w 10400"/>
                              <a:gd name="T6" fmla="+- 0 1846 1846"/>
                              <a:gd name="T7" fmla="*/ 1846 h 261"/>
                              <a:gd name="T8" fmla="+- 0 1040 1040"/>
                              <a:gd name="T9" fmla="*/ T8 w 10400"/>
                              <a:gd name="T10" fmla="+- 0 2106 1846"/>
                              <a:gd name="T11" fmla="*/ 2106 h 261"/>
                              <a:gd name="T12" fmla="+- 0 1055 1040"/>
                              <a:gd name="T13" fmla="*/ T12 w 10400"/>
                              <a:gd name="T14" fmla="+- 0 2106 1846"/>
                              <a:gd name="T15" fmla="*/ 2106 h 261"/>
                              <a:gd name="T16" fmla="+- 0 1055 1040"/>
                              <a:gd name="T17" fmla="*/ T16 w 10400"/>
                              <a:gd name="T18" fmla="+- 0 1846 1846"/>
                              <a:gd name="T19" fmla="*/ 1846 h 261"/>
                              <a:gd name="T20" fmla="+- 0 10944 1040"/>
                              <a:gd name="T21" fmla="*/ T20 w 10400"/>
                              <a:gd name="T22" fmla="+- 0 2081 1846"/>
                              <a:gd name="T23" fmla="*/ 2081 h 261"/>
                              <a:gd name="T24" fmla="+- 0 1104 1040"/>
                              <a:gd name="T25" fmla="*/ T24 w 10400"/>
                              <a:gd name="T26" fmla="+- 0 2081 1846"/>
                              <a:gd name="T27" fmla="*/ 2081 h 261"/>
                              <a:gd name="T28" fmla="+- 0 1104 1040"/>
                              <a:gd name="T29" fmla="*/ T28 w 10400"/>
                              <a:gd name="T30" fmla="+- 0 2092 1846"/>
                              <a:gd name="T31" fmla="*/ 2092 h 261"/>
                              <a:gd name="T32" fmla="+- 0 10944 1040"/>
                              <a:gd name="T33" fmla="*/ T32 w 10400"/>
                              <a:gd name="T34" fmla="+- 0 2092 1846"/>
                              <a:gd name="T35" fmla="*/ 2092 h 261"/>
                              <a:gd name="T36" fmla="+- 0 10944 1040"/>
                              <a:gd name="T37" fmla="*/ T36 w 10400"/>
                              <a:gd name="T38" fmla="+- 0 2081 1846"/>
                              <a:gd name="T39" fmla="*/ 2081 h 261"/>
                              <a:gd name="T40" fmla="+- 0 11440 1040"/>
                              <a:gd name="T41" fmla="*/ T40 w 10400"/>
                              <a:gd name="T42" fmla="+- 0 1846 1846"/>
                              <a:gd name="T43" fmla="*/ 1846 h 261"/>
                              <a:gd name="T44" fmla="+- 0 11425 1040"/>
                              <a:gd name="T45" fmla="*/ T44 w 10400"/>
                              <a:gd name="T46" fmla="+- 0 1846 1846"/>
                              <a:gd name="T47" fmla="*/ 1846 h 261"/>
                              <a:gd name="T48" fmla="+- 0 11425 1040"/>
                              <a:gd name="T49" fmla="*/ T48 w 10400"/>
                              <a:gd name="T50" fmla="+- 0 2106 1846"/>
                              <a:gd name="T51" fmla="*/ 2106 h 261"/>
                              <a:gd name="T52" fmla="+- 0 11440 1040"/>
                              <a:gd name="T53" fmla="*/ T52 w 10400"/>
                              <a:gd name="T54" fmla="+- 0 2106 1846"/>
                              <a:gd name="T55" fmla="*/ 2106 h 261"/>
                              <a:gd name="T56" fmla="+- 0 11440 1040"/>
                              <a:gd name="T57" fmla="*/ T56 w 10400"/>
                              <a:gd name="T58" fmla="+- 0 1846 1846"/>
                              <a:gd name="T59" fmla="*/ 1846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0"/>
                                </a:lnTo>
                                <a:lnTo>
                                  <a:pt x="15" y="2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9904" y="235"/>
                                </a:moveTo>
                                <a:lnTo>
                                  <a:pt x="64" y="235"/>
                                </a:lnTo>
                                <a:lnTo>
                                  <a:pt x="64" y="246"/>
                                </a:lnTo>
                                <a:lnTo>
                                  <a:pt x="9904" y="246"/>
                                </a:lnTo>
                                <a:lnTo>
                                  <a:pt x="9904" y="235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0"/>
                                </a:lnTo>
                                <a:lnTo>
                                  <a:pt x="10400" y="2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docshape18"/>
                        <wps:cNvSpPr>
                          <a:spLocks noChangeArrowheads="1"/>
                        </wps:cNvSpPr>
                        <wps:spPr bwMode="auto">
                          <a:xfrm>
                            <a:off x="1054" y="2106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docshape19"/>
                        <wps:cNvSpPr>
                          <a:spLocks/>
                        </wps:cNvSpPr>
                        <wps:spPr bwMode="auto">
                          <a:xfrm>
                            <a:off x="1040" y="2106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2106 2106"/>
                              <a:gd name="T3" fmla="*/ 2106 h 261"/>
                              <a:gd name="T4" fmla="+- 0 1040 1040"/>
                              <a:gd name="T5" fmla="*/ T4 w 10400"/>
                              <a:gd name="T6" fmla="+- 0 2106 2106"/>
                              <a:gd name="T7" fmla="*/ 2106 h 261"/>
                              <a:gd name="T8" fmla="+- 0 1040 1040"/>
                              <a:gd name="T9" fmla="*/ T8 w 10400"/>
                              <a:gd name="T10" fmla="+- 0 2367 2106"/>
                              <a:gd name="T11" fmla="*/ 2367 h 261"/>
                              <a:gd name="T12" fmla="+- 0 1055 1040"/>
                              <a:gd name="T13" fmla="*/ T12 w 10400"/>
                              <a:gd name="T14" fmla="+- 0 2367 2106"/>
                              <a:gd name="T15" fmla="*/ 2367 h 261"/>
                              <a:gd name="T16" fmla="+- 0 1055 1040"/>
                              <a:gd name="T17" fmla="*/ T16 w 10400"/>
                              <a:gd name="T18" fmla="+- 0 2106 2106"/>
                              <a:gd name="T19" fmla="*/ 2106 h 261"/>
                              <a:gd name="T20" fmla="+- 0 11440 1040"/>
                              <a:gd name="T21" fmla="*/ T20 w 10400"/>
                              <a:gd name="T22" fmla="+- 0 2106 2106"/>
                              <a:gd name="T23" fmla="*/ 2106 h 261"/>
                              <a:gd name="T24" fmla="+- 0 11425 1040"/>
                              <a:gd name="T25" fmla="*/ T24 w 10400"/>
                              <a:gd name="T26" fmla="+- 0 2106 2106"/>
                              <a:gd name="T27" fmla="*/ 2106 h 261"/>
                              <a:gd name="T28" fmla="+- 0 11425 1040"/>
                              <a:gd name="T29" fmla="*/ T28 w 10400"/>
                              <a:gd name="T30" fmla="+- 0 2367 2106"/>
                              <a:gd name="T31" fmla="*/ 2367 h 261"/>
                              <a:gd name="T32" fmla="+- 0 11440 1040"/>
                              <a:gd name="T33" fmla="*/ T32 w 10400"/>
                              <a:gd name="T34" fmla="+- 0 2367 2106"/>
                              <a:gd name="T35" fmla="*/ 2367 h 261"/>
                              <a:gd name="T36" fmla="+- 0 11440 1040"/>
                              <a:gd name="T37" fmla="*/ T36 w 10400"/>
                              <a:gd name="T38" fmla="+- 0 2106 2106"/>
                              <a:gd name="T39" fmla="*/ 2106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1"/>
                                </a:lnTo>
                                <a:lnTo>
                                  <a:pt x="15" y="261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1"/>
                                </a:lnTo>
                                <a:lnTo>
                                  <a:pt x="10400" y="261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docshape20"/>
                        <wps:cNvSpPr>
                          <a:spLocks noChangeArrowheads="1"/>
                        </wps:cNvSpPr>
                        <wps:spPr bwMode="auto">
                          <a:xfrm>
                            <a:off x="1054" y="2366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docshape21"/>
                        <wps:cNvSpPr>
                          <a:spLocks/>
                        </wps:cNvSpPr>
                        <wps:spPr bwMode="auto">
                          <a:xfrm>
                            <a:off x="1040" y="2366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2367 2367"/>
                              <a:gd name="T3" fmla="*/ 2367 h 261"/>
                              <a:gd name="T4" fmla="+- 0 1040 1040"/>
                              <a:gd name="T5" fmla="*/ T4 w 10400"/>
                              <a:gd name="T6" fmla="+- 0 2367 2367"/>
                              <a:gd name="T7" fmla="*/ 2367 h 261"/>
                              <a:gd name="T8" fmla="+- 0 1040 1040"/>
                              <a:gd name="T9" fmla="*/ T8 w 10400"/>
                              <a:gd name="T10" fmla="+- 0 2627 2367"/>
                              <a:gd name="T11" fmla="*/ 2627 h 261"/>
                              <a:gd name="T12" fmla="+- 0 1055 1040"/>
                              <a:gd name="T13" fmla="*/ T12 w 10400"/>
                              <a:gd name="T14" fmla="+- 0 2627 2367"/>
                              <a:gd name="T15" fmla="*/ 2627 h 261"/>
                              <a:gd name="T16" fmla="+- 0 1055 1040"/>
                              <a:gd name="T17" fmla="*/ T16 w 10400"/>
                              <a:gd name="T18" fmla="+- 0 2367 2367"/>
                              <a:gd name="T19" fmla="*/ 2367 h 261"/>
                              <a:gd name="T20" fmla="+- 0 10944 1040"/>
                              <a:gd name="T21" fmla="*/ T20 w 10400"/>
                              <a:gd name="T22" fmla="+- 0 2602 2367"/>
                              <a:gd name="T23" fmla="*/ 2602 h 261"/>
                              <a:gd name="T24" fmla="+- 0 1104 1040"/>
                              <a:gd name="T25" fmla="*/ T24 w 10400"/>
                              <a:gd name="T26" fmla="+- 0 2602 2367"/>
                              <a:gd name="T27" fmla="*/ 2602 h 261"/>
                              <a:gd name="T28" fmla="+- 0 1104 1040"/>
                              <a:gd name="T29" fmla="*/ T28 w 10400"/>
                              <a:gd name="T30" fmla="+- 0 2613 2367"/>
                              <a:gd name="T31" fmla="*/ 2613 h 261"/>
                              <a:gd name="T32" fmla="+- 0 10944 1040"/>
                              <a:gd name="T33" fmla="*/ T32 w 10400"/>
                              <a:gd name="T34" fmla="+- 0 2613 2367"/>
                              <a:gd name="T35" fmla="*/ 2613 h 261"/>
                              <a:gd name="T36" fmla="+- 0 10944 1040"/>
                              <a:gd name="T37" fmla="*/ T36 w 10400"/>
                              <a:gd name="T38" fmla="+- 0 2602 2367"/>
                              <a:gd name="T39" fmla="*/ 2602 h 261"/>
                              <a:gd name="T40" fmla="+- 0 11440 1040"/>
                              <a:gd name="T41" fmla="*/ T40 w 10400"/>
                              <a:gd name="T42" fmla="+- 0 2367 2367"/>
                              <a:gd name="T43" fmla="*/ 2367 h 261"/>
                              <a:gd name="T44" fmla="+- 0 11425 1040"/>
                              <a:gd name="T45" fmla="*/ T44 w 10400"/>
                              <a:gd name="T46" fmla="+- 0 2367 2367"/>
                              <a:gd name="T47" fmla="*/ 2367 h 261"/>
                              <a:gd name="T48" fmla="+- 0 11425 1040"/>
                              <a:gd name="T49" fmla="*/ T48 w 10400"/>
                              <a:gd name="T50" fmla="+- 0 2627 2367"/>
                              <a:gd name="T51" fmla="*/ 2627 h 261"/>
                              <a:gd name="T52" fmla="+- 0 11440 1040"/>
                              <a:gd name="T53" fmla="*/ T52 w 10400"/>
                              <a:gd name="T54" fmla="+- 0 2627 2367"/>
                              <a:gd name="T55" fmla="*/ 2627 h 261"/>
                              <a:gd name="T56" fmla="+- 0 11440 1040"/>
                              <a:gd name="T57" fmla="*/ T56 w 10400"/>
                              <a:gd name="T58" fmla="+- 0 2367 2367"/>
                              <a:gd name="T59" fmla="*/ 2367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0"/>
                                </a:lnTo>
                                <a:lnTo>
                                  <a:pt x="15" y="2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9904" y="235"/>
                                </a:moveTo>
                                <a:lnTo>
                                  <a:pt x="64" y="235"/>
                                </a:lnTo>
                                <a:lnTo>
                                  <a:pt x="64" y="246"/>
                                </a:lnTo>
                                <a:lnTo>
                                  <a:pt x="9904" y="246"/>
                                </a:lnTo>
                                <a:lnTo>
                                  <a:pt x="9904" y="235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0"/>
                                </a:lnTo>
                                <a:lnTo>
                                  <a:pt x="10400" y="2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docshape22"/>
                        <wps:cNvSpPr>
                          <a:spLocks noChangeArrowheads="1"/>
                        </wps:cNvSpPr>
                        <wps:spPr bwMode="auto">
                          <a:xfrm>
                            <a:off x="1054" y="2627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docshape23"/>
                        <wps:cNvSpPr>
                          <a:spLocks/>
                        </wps:cNvSpPr>
                        <wps:spPr bwMode="auto">
                          <a:xfrm>
                            <a:off x="1040" y="2627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2627 2627"/>
                              <a:gd name="T3" fmla="*/ 2627 h 261"/>
                              <a:gd name="T4" fmla="+- 0 1040 1040"/>
                              <a:gd name="T5" fmla="*/ T4 w 10400"/>
                              <a:gd name="T6" fmla="+- 0 2627 2627"/>
                              <a:gd name="T7" fmla="*/ 2627 h 261"/>
                              <a:gd name="T8" fmla="+- 0 1040 1040"/>
                              <a:gd name="T9" fmla="*/ T8 w 10400"/>
                              <a:gd name="T10" fmla="+- 0 2887 2627"/>
                              <a:gd name="T11" fmla="*/ 2887 h 261"/>
                              <a:gd name="T12" fmla="+- 0 1055 1040"/>
                              <a:gd name="T13" fmla="*/ T12 w 10400"/>
                              <a:gd name="T14" fmla="+- 0 2887 2627"/>
                              <a:gd name="T15" fmla="*/ 2887 h 261"/>
                              <a:gd name="T16" fmla="+- 0 1055 1040"/>
                              <a:gd name="T17" fmla="*/ T16 w 10400"/>
                              <a:gd name="T18" fmla="+- 0 2627 2627"/>
                              <a:gd name="T19" fmla="*/ 2627 h 261"/>
                              <a:gd name="T20" fmla="+- 0 11440 1040"/>
                              <a:gd name="T21" fmla="*/ T20 w 10400"/>
                              <a:gd name="T22" fmla="+- 0 2627 2627"/>
                              <a:gd name="T23" fmla="*/ 2627 h 261"/>
                              <a:gd name="T24" fmla="+- 0 11425 1040"/>
                              <a:gd name="T25" fmla="*/ T24 w 10400"/>
                              <a:gd name="T26" fmla="+- 0 2627 2627"/>
                              <a:gd name="T27" fmla="*/ 2627 h 261"/>
                              <a:gd name="T28" fmla="+- 0 11425 1040"/>
                              <a:gd name="T29" fmla="*/ T28 w 10400"/>
                              <a:gd name="T30" fmla="+- 0 2887 2627"/>
                              <a:gd name="T31" fmla="*/ 2887 h 261"/>
                              <a:gd name="T32" fmla="+- 0 11440 1040"/>
                              <a:gd name="T33" fmla="*/ T32 w 10400"/>
                              <a:gd name="T34" fmla="+- 0 2887 2627"/>
                              <a:gd name="T35" fmla="*/ 2887 h 261"/>
                              <a:gd name="T36" fmla="+- 0 11440 1040"/>
                              <a:gd name="T37" fmla="*/ T36 w 10400"/>
                              <a:gd name="T38" fmla="+- 0 2627 2627"/>
                              <a:gd name="T39" fmla="*/ 2627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0"/>
                                </a:lnTo>
                                <a:lnTo>
                                  <a:pt x="15" y="2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0"/>
                                </a:lnTo>
                                <a:lnTo>
                                  <a:pt x="10400" y="2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docshape24"/>
                        <wps:cNvSpPr>
                          <a:spLocks noChangeArrowheads="1"/>
                        </wps:cNvSpPr>
                        <wps:spPr bwMode="auto">
                          <a:xfrm>
                            <a:off x="1054" y="2887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docshape25"/>
                        <wps:cNvSpPr>
                          <a:spLocks/>
                        </wps:cNvSpPr>
                        <wps:spPr bwMode="auto">
                          <a:xfrm>
                            <a:off x="1040" y="2887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2887 2887"/>
                              <a:gd name="T3" fmla="*/ 2887 h 261"/>
                              <a:gd name="T4" fmla="+- 0 1040 1040"/>
                              <a:gd name="T5" fmla="*/ T4 w 10400"/>
                              <a:gd name="T6" fmla="+- 0 2887 2887"/>
                              <a:gd name="T7" fmla="*/ 2887 h 261"/>
                              <a:gd name="T8" fmla="+- 0 1040 1040"/>
                              <a:gd name="T9" fmla="*/ T8 w 10400"/>
                              <a:gd name="T10" fmla="+- 0 3148 2887"/>
                              <a:gd name="T11" fmla="*/ 3148 h 261"/>
                              <a:gd name="T12" fmla="+- 0 1055 1040"/>
                              <a:gd name="T13" fmla="*/ T12 w 10400"/>
                              <a:gd name="T14" fmla="+- 0 3148 2887"/>
                              <a:gd name="T15" fmla="*/ 3148 h 261"/>
                              <a:gd name="T16" fmla="+- 0 1055 1040"/>
                              <a:gd name="T17" fmla="*/ T16 w 10400"/>
                              <a:gd name="T18" fmla="+- 0 2887 2887"/>
                              <a:gd name="T19" fmla="*/ 2887 h 261"/>
                              <a:gd name="T20" fmla="+- 0 11440 1040"/>
                              <a:gd name="T21" fmla="*/ T20 w 10400"/>
                              <a:gd name="T22" fmla="+- 0 2887 2887"/>
                              <a:gd name="T23" fmla="*/ 2887 h 261"/>
                              <a:gd name="T24" fmla="+- 0 11425 1040"/>
                              <a:gd name="T25" fmla="*/ T24 w 10400"/>
                              <a:gd name="T26" fmla="+- 0 2887 2887"/>
                              <a:gd name="T27" fmla="*/ 2887 h 261"/>
                              <a:gd name="T28" fmla="+- 0 11425 1040"/>
                              <a:gd name="T29" fmla="*/ T28 w 10400"/>
                              <a:gd name="T30" fmla="+- 0 3148 2887"/>
                              <a:gd name="T31" fmla="*/ 3148 h 261"/>
                              <a:gd name="T32" fmla="+- 0 11440 1040"/>
                              <a:gd name="T33" fmla="*/ T32 w 10400"/>
                              <a:gd name="T34" fmla="+- 0 3148 2887"/>
                              <a:gd name="T35" fmla="*/ 3148 h 261"/>
                              <a:gd name="T36" fmla="+- 0 11440 1040"/>
                              <a:gd name="T37" fmla="*/ T36 w 10400"/>
                              <a:gd name="T38" fmla="+- 0 2887 2887"/>
                              <a:gd name="T39" fmla="*/ 2887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1"/>
                                </a:lnTo>
                                <a:lnTo>
                                  <a:pt x="15" y="261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1"/>
                                </a:lnTo>
                                <a:lnTo>
                                  <a:pt x="10400" y="261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docshape26"/>
                        <wps:cNvSpPr>
                          <a:spLocks noChangeArrowheads="1"/>
                        </wps:cNvSpPr>
                        <wps:spPr bwMode="auto">
                          <a:xfrm>
                            <a:off x="1054" y="3147"/>
                            <a:ext cx="10371" cy="261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docshape27"/>
                        <wps:cNvSpPr>
                          <a:spLocks/>
                        </wps:cNvSpPr>
                        <wps:spPr bwMode="auto">
                          <a:xfrm>
                            <a:off x="1040" y="3147"/>
                            <a:ext cx="10400" cy="261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3148 3148"/>
                              <a:gd name="T3" fmla="*/ 3148 h 261"/>
                              <a:gd name="T4" fmla="+- 0 1040 1040"/>
                              <a:gd name="T5" fmla="*/ T4 w 10400"/>
                              <a:gd name="T6" fmla="+- 0 3148 3148"/>
                              <a:gd name="T7" fmla="*/ 3148 h 261"/>
                              <a:gd name="T8" fmla="+- 0 1040 1040"/>
                              <a:gd name="T9" fmla="*/ T8 w 10400"/>
                              <a:gd name="T10" fmla="+- 0 3408 3148"/>
                              <a:gd name="T11" fmla="*/ 3408 h 261"/>
                              <a:gd name="T12" fmla="+- 0 1055 1040"/>
                              <a:gd name="T13" fmla="*/ T12 w 10400"/>
                              <a:gd name="T14" fmla="+- 0 3408 3148"/>
                              <a:gd name="T15" fmla="*/ 3408 h 261"/>
                              <a:gd name="T16" fmla="+- 0 1055 1040"/>
                              <a:gd name="T17" fmla="*/ T16 w 10400"/>
                              <a:gd name="T18" fmla="+- 0 3148 3148"/>
                              <a:gd name="T19" fmla="*/ 3148 h 261"/>
                              <a:gd name="T20" fmla="+- 0 11440 1040"/>
                              <a:gd name="T21" fmla="*/ T20 w 10400"/>
                              <a:gd name="T22" fmla="+- 0 3148 3148"/>
                              <a:gd name="T23" fmla="*/ 3148 h 261"/>
                              <a:gd name="T24" fmla="+- 0 11425 1040"/>
                              <a:gd name="T25" fmla="*/ T24 w 10400"/>
                              <a:gd name="T26" fmla="+- 0 3148 3148"/>
                              <a:gd name="T27" fmla="*/ 3148 h 261"/>
                              <a:gd name="T28" fmla="+- 0 11425 1040"/>
                              <a:gd name="T29" fmla="*/ T28 w 10400"/>
                              <a:gd name="T30" fmla="+- 0 3408 3148"/>
                              <a:gd name="T31" fmla="*/ 3408 h 261"/>
                              <a:gd name="T32" fmla="+- 0 11440 1040"/>
                              <a:gd name="T33" fmla="*/ T32 w 10400"/>
                              <a:gd name="T34" fmla="+- 0 3408 3148"/>
                              <a:gd name="T35" fmla="*/ 3408 h 261"/>
                              <a:gd name="T36" fmla="+- 0 11440 1040"/>
                              <a:gd name="T37" fmla="*/ T36 w 10400"/>
                              <a:gd name="T38" fmla="+- 0 3148 3148"/>
                              <a:gd name="T39" fmla="*/ 3148 h 2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261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0"/>
                                </a:lnTo>
                                <a:lnTo>
                                  <a:pt x="15" y="2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260"/>
                                </a:lnTo>
                                <a:lnTo>
                                  <a:pt x="10400" y="2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docshape28"/>
                        <wps:cNvSpPr>
                          <a:spLocks noChangeArrowheads="1"/>
                        </wps:cNvSpPr>
                        <wps:spPr bwMode="auto">
                          <a:xfrm>
                            <a:off x="1054" y="3408"/>
                            <a:ext cx="10371" cy="3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docshape29"/>
                        <wps:cNvSpPr>
                          <a:spLocks/>
                        </wps:cNvSpPr>
                        <wps:spPr bwMode="auto">
                          <a:xfrm>
                            <a:off x="1040" y="3408"/>
                            <a:ext cx="10400" cy="360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3408 3408"/>
                              <a:gd name="T3" fmla="*/ 3408 h 360"/>
                              <a:gd name="T4" fmla="+- 0 1040 1040"/>
                              <a:gd name="T5" fmla="*/ T4 w 10400"/>
                              <a:gd name="T6" fmla="+- 0 3408 3408"/>
                              <a:gd name="T7" fmla="*/ 3408 h 360"/>
                              <a:gd name="T8" fmla="+- 0 1040 1040"/>
                              <a:gd name="T9" fmla="*/ T8 w 10400"/>
                              <a:gd name="T10" fmla="+- 0 3768 3408"/>
                              <a:gd name="T11" fmla="*/ 3768 h 360"/>
                              <a:gd name="T12" fmla="+- 0 1055 1040"/>
                              <a:gd name="T13" fmla="*/ T12 w 10400"/>
                              <a:gd name="T14" fmla="+- 0 3768 3408"/>
                              <a:gd name="T15" fmla="*/ 3768 h 360"/>
                              <a:gd name="T16" fmla="+- 0 1055 1040"/>
                              <a:gd name="T17" fmla="*/ T16 w 10400"/>
                              <a:gd name="T18" fmla="+- 0 3408 3408"/>
                              <a:gd name="T19" fmla="*/ 3408 h 360"/>
                              <a:gd name="T20" fmla="+- 0 11440 1040"/>
                              <a:gd name="T21" fmla="*/ T20 w 10400"/>
                              <a:gd name="T22" fmla="+- 0 3408 3408"/>
                              <a:gd name="T23" fmla="*/ 3408 h 360"/>
                              <a:gd name="T24" fmla="+- 0 11425 1040"/>
                              <a:gd name="T25" fmla="*/ T24 w 10400"/>
                              <a:gd name="T26" fmla="+- 0 3408 3408"/>
                              <a:gd name="T27" fmla="*/ 3408 h 360"/>
                              <a:gd name="T28" fmla="+- 0 11425 1040"/>
                              <a:gd name="T29" fmla="*/ T28 w 10400"/>
                              <a:gd name="T30" fmla="+- 0 3768 3408"/>
                              <a:gd name="T31" fmla="*/ 3768 h 360"/>
                              <a:gd name="T32" fmla="+- 0 11440 1040"/>
                              <a:gd name="T33" fmla="*/ T32 w 10400"/>
                              <a:gd name="T34" fmla="+- 0 3768 3408"/>
                              <a:gd name="T35" fmla="*/ 3768 h 360"/>
                              <a:gd name="T36" fmla="+- 0 11440 1040"/>
                              <a:gd name="T37" fmla="*/ T36 w 10400"/>
                              <a:gd name="T38" fmla="+- 0 3408 3408"/>
                              <a:gd name="T39" fmla="*/ 3408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360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0"/>
                                </a:lnTo>
                                <a:lnTo>
                                  <a:pt x="15" y="3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360"/>
                                </a:lnTo>
                                <a:lnTo>
                                  <a:pt x="10400" y="3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docshape30"/>
                        <wps:cNvSpPr>
                          <a:spLocks noChangeArrowheads="1"/>
                        </wps:cNvSpPr>
                        <wps:spPr bwMode="auto">
                          <a:xfrm>
                            <a:off x="1054" y="3768"/>
                            <a:ext cx="10371" cy="3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docshape31"/>
                        <wps:cNvSpPr>
                          <a:spLocks/>
                        </wps:cNvSpPr>
                        <wps:spPr bwMode="auto">
                          <a:xfrm>
                            <a:off x="1040" y="3768"/>
                            <a:ext cx="10400" cy="360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3768 3768"/>
                              <a:gd name="T3" fmla="*/ 3768 h 360"/>
                              <a:gd name="T4" fmla="+- 0 1040 1040"/>
                              <a:gd name="T5" fmla="*/ T4 w 10400"/>
                              <a:gd name="T6" fmla="+- 0 3768 3768"/>
                              <a:gd name="T7" fmla="*/ 3768 h 360"/>
                              <a:gd name="T8" fmla="+- 0 1040 1040"/>
                              <a:gd name="T9" fmla="*/ T8 w 10400"/>
                              <a:gd name="T10" fmla="+- 0 4128 3768"/>
                              <a:gd name="T11" fmla="*/ 4128 h 360"/>
                              <a:gd name="T12" fmla="+- 0 1055 1040"/>
                              <a:gd name="T13" fmla="*/ T12 w 10400"/>
                              <a:gd name="T14" fmla="+- 0 4128 3768"/>
                              <a:gd name="T15" fmla="*/ 4128 h 360"/>
                              <a:gd name="T16" fmla="+- 0 1055 1040"/>
                              <a:gd name="T17" fmla="*/ T16 w 10400"/>
                              <a:gd name="T18" fmla="+- 0 3768 3768"/>
                              <a:gd name="T19" fmla="*/ 3768 h 360"/>
                              <a:gd name="T20" fmla="+- 0 10944 1040"/>
                              <a:gd name="T21" fmla="*/ T20 w 10400"/>
                              <a:gd name="T22" fmla="+- 0 4103 3768"/>
                              <a:gd name="T23" fmla="*/ 4103 h 360"/>
                              <a:gd name="T24" fmla="+- 0 1104 1040"/>
                              <a:gd name="T25" fmla="*/ T24 w 10400"/>
                              <a:gd name="T26" fmla="+- 0 4103 3768"/>
                              <a:gd name="T27" fmla="*/ 4103 h 360"/>
                              <a:gd name="T28" fmla="+- 0 1104 1040"/>
                              <a:gd name="T29" fmla="*/ T28 w 10400"/>
                              <a:gd name="T30" fmla="+- 0 4114 3768"/>
                              <a:gd name="T31" fmla="*/ 4114 h 360"/>
                              <a:gd name="T32" fmla="+- 0 10944 1040"/>
                              <a:gd name="T33" fmla="*/ T32 w 10400"/>
                              <a:gd name="T34" fmla="+- 0 4114 3768"/>
                              <a:gd name="T35" fmla="*/ 4114 h 360"/>
                              <a:gd name="T36" fmla="+- 0 10944 1040"/>
                              <a:gd name="T37" fmla="*/ T36 w 10400"/>
                              <a:gd name="T38" fmla="+- 0 4103 3768"/>
                              <a:gd name="T39" fmla="*/ 4103 h 360"/>
                              <a:gd name="T40" fmla="+- 0 11440 1040"/>
                              <a:gd name="T41" fmla="*/ T40 w 10400"/>
                              <a:gd name="T42" fmla="+- 0 3768 3768"/>
                              <a:gd name="T43" fmla="*/ 3768 h 360"/>
                              <a:gd name="T44" fmla="+- 0 11425 1040"/>
                              <a:gd name="T45" fmla="*/ T44 w 10400"/>
                              <a:gd name="T46" fmla="+- 0 3768 3768"/>
                              <a:gd name="T47" fmla="*/ 3768 h 360"/>
                              <a:gd name="T48" fmla="+- 0 11425 1040"/>
                              <a:gd name="T49" fmla="*/ T48 w 10400"/>
                              <a:gd name="T50" fmla="+- 0 4128 3768"/>
                              <a:gd name="T51" fmla="*/ 4128 h 360"/>
                              <a:gd name="T52" fmla="+- 0 11440 1040"/>
                              <a:gd name="T53" fmla="*/ T52 w 10400"/>
                              <a:gd name="T54" fmla="+- 0 4128 3768"/>
                              <a:gd name="T55" fmla="*/ 4128 h 360"/>
                              <a:gd name="T56" fmla="+- 0 11440 1040"/>
                              <a:gd name="T57" fmla="*/ T56 w 10400"/>
                              <a:gd name="T58" fmla="+- 0 3768 3768"/>
                              <a:gd name="T59" fmla="*/ 3768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0400" h="360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0"/>
                                </a:lnTo>
                                <a:lnTo>
                                  <a:pt x="15" y="3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9904" y="335"/>
                                </a:moveTo>
                                <a:lnTo>
                                  <a:pt x="64" y="335"/>
                                </a:lnTo>
                                <a:lnTo>
                                  <a:pt x="64" y="346"/>
                                </a:lnTo>
                                <a:lnTo>
                                  <a:pt x="9904" y="346"/>
                                </a:lnTo>
                                <a:lnTo>
                                  <a:pt x="9904" y="335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360"/>
                                </a:lnTo>
                                <a:lnTo>
                                  <a:pt x="10400" y="3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docshape32"/>
                        <wps:cNvSpPr>
                          <a:spLocks noChangeArrowheads="1"/>
                        </wps:cNvSpPr>
                        <wps:spPr bwMode="auto">
                          <a:xfrm>
                            <a:off x="1054" y="4128"/>
                            <a:ext cx="10371" cy="3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docshape33"/>
                        <wps:cNvSpPr>
                          <a:spLocks/>
                        </wps:cNvSpPr>
                        <wps:spPr bwMode="auto">
                          <a:xfrm>
                            <a:off x="1040" y="4128"/>
                            <a:ext cx="10400" cy="360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4128 4128"/>
                              <a:gd name="T3" fmla="*/ 4128 h 360"/>
                              <a:gd name="T4" fmla="+- 0 1040 1040"/>
                              <a:gd name="T5" fmla="*/ T4 w 10400"/>
                              <a:gd name="T6" fmla="+- 0 4128 4128"/>
                              <a:gd name="T7" fmla="*/ 4128 h 360"/>
                              <a:gd name="T8" fmla="+- 0 1040 1040"/>
                              <a:gd name="T9" fmla="*/ T8 w 10400"/>
                              <a:gd name="T10" fmla="+- 0 4488 4128"/>
                              <a:gd name="T11" fmla="*/ 4488 h 360"/>
                              <a:gd name="T12" fmla="+- 0 1055 1040"/>
                              <a:gd name="T13" fmla="*/ T12 w 10400"/>
                              <a:gd name="T14" fmla="+- 0 4488 4128"/>
                              <a:gd name="T15" fmla="*/ 4488 h 360"/>
                              <a:gd name="T16" fmla="+- 0 1055 1040"/>
                              <a:gd name="T17" fmla="*/ T16 w 10400"/>
                              <a:gd name="T18" fmla="+- 0 4128 4128"/>
                              <a:gd name="T19" fmla="*/ 4128 h 360"/>
                              <a:gd name="T20" fmla="+- 0 11440 1040"/>
                              <a:gd name="T21" fmla="*/ T20 w 10400"/>
                              <a:gd name="T22" fmla="+- 0 4128 4128"/>
                              <a:gd name="T23" fmla="*/ 4128 h 360"/>
                              <a:gd name="T24" fmla="+- 0 11425 1040"/>
                              <a:gd name="T25" fmla="*/ T24 w 10400"/>
                              <a:gd name="T26" fmla="+- 0 4128 4128"/>
                              <a:gd name="T27" fmla="*/ 4128 h 360"/>
                              <a:gd name="T28" fmla="+- 0 11425 1040"/>
                              <a:gd name="T29" fmla="*/ T28 w 10400"/>
                              <a:gd name="T30" fmla="+- 0 4488 4128"/>
                              <a:gd name="T31" fmla="*/ 4488 h 360"/>
                              <a:gd name="T32" fmla="+- 0 11440 1040"/>
                              <a:gd name="T33" fmla="*/ T32 w 10400"/>
                              <a:gd name="T34" fmla="+- 0 4488 4128"/>
                              <a:gd name="T35" fmla="*/ 4488 h 360"/>
                              <a:gd name="T36" fmla="+- 0 11440 1040"/>
                              <a:gd name="T37" fmla="*/ T36 w 10400"/>
                              <a:gd name="T38" fmla="+- 0 4128 4128"/>
                              <a:gd name="T39" fmla="*/ 4128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360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0"/>
                                </a:lnTo>
                                <a:lnTo>
                                  <a:pt x="15" y="3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360"/>
                                </a:lnTo>
                                <a:lnTo>
                                  <a:pt x="10400" y="3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docshape34"/>
                        <wps:cNvSpPr>
                          <a:spLocks noChangeArrowheads="1"/>
                        </wps:cNvSpPr>
                        <wps:spPr bwMode="auto">
                          <a:xfrm>
                            <a:off x="1054" y="4488"/>
                            <a:ext cx="10371" cy="3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docshape35"/>
                        <wps:cNvSpPr>
                          <a:spLocks/>
                        </wps:cNvSpPr>
                        <wps:spPr bwMode="auto">
                          <a:xfrm>
                            <a:off x="1040" y="4488"/>
                            <a:ext cx="10400" cy="360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4488 4488"/>
                              <a:gd name="T3" fmla="*/ 4488 h 360"/>
                              <a:gd name="T4" fmla="+- 0 1040 1040"/>
                              <a:gd name="T5" fmla="*/ T4 w 10400"/>
                              <a:gd name="T6" fmla="+- 0 4488 4488"/>
                              <a:gd name="T7" fmla="*/ 4488 h 360"/>
                              <a:gd name="T8" fmla="+- 0 1040 1040"/>
                              <a:gd name="T9" fmla="*/ T8 w 10400"/>
                              <a:gd name="T10" fmla="+- 0 4848 4488"/>
                              <a:gd name="T11" fmla="*/ 4848 h 360"/>
                              <a:gd name="T12" fmla="+- 0 1055 1040"/>
                              <a:gd name="T13" fmla="*/ T12 w 10400"/>
                              <a:gd name="T14" fmla="+- 0 4848 4488"/>
                              <a:gd name="T15" fmla="*/ 4848 h 360"/>
                              <a:gd name="T16" fmla="+- 0 1055 1040"/>
                              <a:gd name="T17" fmla="*/ T16 w 10400"/>
                              <a:gd name="T18" fmla="+- 0 4488 4488"/>
                              <a:gd name="T19" fmla="*/ 4488 h 360"/>
                              <a:gd name="T20" fmla="+- 0 11440 1040"/>
                              <a:gd name="T21" fmla="*/ T20 w 10400"/>
                              <a:gd name="T22" fmla="+- 0 4488 4488"/>
                              <a:gd name="T23" fmla="*/ 4488 h 360"/>
                              <a:gd name="T24" fmla="+- 0 11425 1040"/>
                              <a:gd name="T25" fmla="*/ T24 w 10400"/>
                              <a:gd name="T26" fmla="+- 0 4488 4488"/>
                              <a:gd name="T27" fmla="*/ 4488 h 360"/>
                              <a:gd name="T28" fmla="+- 0 11425 1040"/>
                              <a:gd name="T29" fmla="*/ T28 w 10400"/>
                              <a:gd name="T30" fmla="+- 0 4848 4488"/>
                              <a:gd name="T31" fmla="*/ 4848 h 360"/>
                              <a:gd name="T32" fmla="+- 0 11440 1040"/>
                              <a:gd name="T33" fmla="*/ T32 w 10400"/>
                              <a:gd name="T34" fmla="+- 0 4848 4488"/>
                              <a:gd name="T35" fmla="*/ 4848 h 360"/>
                              <a:gd name="T36" fmla="+- 0 11440 1040"/>
                              <a:gd name="T37" fmla="*/ T36 w 10400"/>
                              <a:gd name="T38" fmla="+- 0 4488 4488"/>
                              <a:gd name="T39" fmla="*/ 4488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360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0"/>
                                </a:lnTo>
                                <a:lnTo>
                                  <a:pt x="15" y="3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360"/>
                                </a:lnTo>
                                <a:lnTo>
                                  <a:pt x="10400" y="3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docshape36"/>
                        <wps:cNvSpPr>
                          <a:spLocks noChangeArrowheads="1"/>
                        </wps:cNvSpPr>
                        <wps:spPr bwMode="auto">
                          <a:xfrm>
                            <a:off x="1054" y="4848"/>
                            <a:ext cx="10371" cy="3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docshape37"/>
                        <wps:cNvSpPr>
                          <a:spLocks/>
                        </wps:cNvSpPr>
                        <wps:spPr bwMode="auto">
                          <a:xfrm>
                            <a:off x="1040" y="4848"/>
                            <a:ext cx="10400" cy="360"/>
                          </a:xfrm>
                          <a:custGeom>
                            <a:avLst/>
                            <a:gdLst>
                              <a:gd name="T0" fmla="+- 0 1055 1040"/>
                              <a:gd name="T1" fmla="*/ T0 w 10400"/>
                              <a:gd name="T2" fmla="+- 0 4848 4848"/>
                              <a:gd name="T3" fmla="*/ 4848 h 360"/>
                              <a:gd name="T4" fmla="+- 0 1040 1040"/>
                              <a:gd name="T5" fmla="*/ T4 w 10400"/>
                              <a:gd name="T6" fmla="+- 0 4848 4848"/>
                              <a:gd name="T7" fmla="*/ 4848 h 360"/>
                              <a:gd name="T8" fmla="+- 0 1040 1040"/>
                              <a:gd name="T9" fmla="*/ T8 w 10400"/>
                              <a:gd name="T10" fmla="+- 0 5208 4848"/>
                              <a:gd name="T11" fmla="*/ 5208 h 360"/>
                              <a:gd name="T12" fmla="+- 0 1055 1040"/>
                              <a:gd name="T13" fmla="*/ T12 w 10400"/>
                              <a:gd name="T14" fmla="+- 0 5208 4848"/>
                              <a:gd name="T15" fmla="*/ 5208 h 360"/>
                              <a:gd name="T16" fmla="+- 0 1055 1040"/>
                              <a:gd name="T17" fmla="*/ T16 w 10400"/>
                              <a:gd name="T18" fmla="+- 0 4848 4848"/>
                              <a:gd name="T19" fmla="*/ 4848 h 360"/>
                              <a:gd name="T20" fmla="+- 0 11440 1040"/>
                              <a:gd name="T21" fmla="*/ T20 w 10400"/>
                              <a:gd name="T22" fmla="+- 0 4848 4848"/>
                              <a:gd name="T23" fmla="*/ 4848 h 360"/>
                              <a:gd name="T24" fmla="+- 0 11425 1040"/>
                              <a:gd name="T25" fmla="*/ T24 w 10400"/>
                              <a:gd name="T26" fmla="+- 0 4848 4848"/>
                              <a:gd name="T27" fmla="*/ 4848 h 360"/>
                              <a:gd name="T28" fmla="+- 0 11425 1040"/>
                              <a:gd name="T29" fmla="*/ T28 w 10400"/>
                              <a:gd name="T30" fmla="+- 0 5208 4848"/>
                              <a:gd name="T31" fmla="*/ 5208 h 360"/>
                              <a:gd name="T32" fmla="+- 0 11440 1040"/>
                              <a:gd name="T33" fmla="*/ T32 w 10400"/>
                              <a:gd name="T34" fmla="+- 0 5208 4848"/>
                              <a:gd name="T35" fmla="*/ 5208 h 360"/>
                              <a:gd name="T36" fmla="+- 0 11440 1040"/>
                              <a:gd name="T37" fmla="*/ T36 w 10400"/>
                              <a:gd name="T38" fmla="+- 0 4848 4848"/>
                              <a:gd name="T39" fmla="*/ 4848 h 3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00" h="360">
                                <a:moveTo>
                                  <a:pt x="1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0"/>
                                </a:lnTo>
                                <a:lnTo>
                                  <a:pt x="15" y="360"/>
                                </a:lnTo>
                                <a:lnTo>
                                  <a:pt x="15" y="0"/>
                                </a:lnTo>
                                <a:close/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360"/>
                                </a:lnTo>
                                <a:lnTo>
                                  <a:pt x="10400" y="360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docshape38"/>
                        <wps:cNvSpPr>
                          <a:spLocks noChangeArrowheads="1"/>
                        </wps:cNvSpPr>
                        <wps:spPr bwMode="auto">
                          <a:xfrm>
                            <a:off x="1054" y="5208"/>
                            <a:ext cx="10371" cy="38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docshape39"/>
                        <wps:cNvSpPr>
                          <a:spLocks/>
                        </wps:cNvSpPr>
                        <wps:spPr bwMode="auto">
                          <a:xfrm>
                            <a:off x="1040" y="5208"/>
                            <a:ext cx="10400" cy="394"/>
                          </a:xfrm>
                          <a:custGeom>
                            <a:avLst/>
                            <a:gdLst>
                              <a:gd name="T0" fmla="+- 0 11440 1040"/>
                              <a:gd name="T1" fmla="*/ T0 w 10400"/>
                              <a:gd name="T2" fmla="+- 0 5208 5208"/>
                              <a:gd name="T3" fmla="*/ 5208 h 394"/>
                              <a:gd name="T4" fmla="+- 0 11425 1040"/>
                              <a:gd name="T5" fmla="*/ T4 w 10400"/>
                              <a:gd name="T6" fmla="+- 0 5208 5208"/>
                              <a:gd name="T7" fmla="*/ 5208 h 394"/>
                              <a:gd name="T8" fmla="+- 0 11425 1040"/>
                              <a:gd name="T9" fmla="*/ T8 w 10400"/>
                              <a:gd name="T10" fmla="+- 0 5587 5208"/>
                              <a:gd name="T11" fmla="*/ 5587 h 394"/>
                              <a:gd name="T12" fmla="+- 0 1055 1040"/>
                              <a:gd name="T13" fmla="*/ T12 w 10400"/>
                              <a:gd name="T14" fmla="+- 0 5587 5208"/>
                              <a:gd name="T15" fmla="*/ 5587 h 394"/>
                              <a:gd name="T16" fmla="+- 0 1055 1040"/>
                              <a:gd name="T17" fmla="*/ T16 w 10400"/>
                              <a:gd name="T18" fmla="+- 0 5208 5208"/>
                              <a:gd name="T19" fmla="*/ 5208 h 394"/>
                              <a:gd name="T20" fmla="+- 0 1040 1040"/>
                              <a:gd name="T21" fmla="*/ T20 w 10400"/>
                              <a:gd name="T22" fmla="+- 0 5208 5208"/>
                              <a:gd name="T23" fmla="*/ 5208 h 394"/>
                              <a:gd name="T24" fmla="+- 0 1040 1040"/>
                              <a:gd name="T25" fmla="*/ T24 w 10400"/>
                              <a:gd name="T26" fmla="+- 0 5587 5208"/>
                              <a:gd name="T27" fmla="*/ 5587 h 394"/>
                              <a:gd name="T28" fmla="+- 0 1040 1040"/>
                              <a:gd name="T29" fmla="*/ T28 w 10400"/>
                              <a:gd name="T30" fmla="+- 0 5602 5208"/>
                              <a:gd name="T31" fmla="*/ 5602 h 394"/>
                              <a:gd name="T32" fmla="+- 0 1055 1040"/>
                              <a:gd name="T33" fmla="*/ T32 w 10400"/>
                              <a:gd name="T34" fmla="+- 0 5602 5208"/>
                              <a:gd name="T35" fmla="*/ 5602 h 394"/>
                              <a:gd name="T36" fmla="+- 0 11425 1040"/>
                              <a:gd name="T37" fmla="*/ T36 w 10400"/>
                              <a:gd name="T38" fmla="+- 0 5602 5208"/>
                              <a:gd name="T39" fmla="*/ 5602 h 394"/>
                              <a:gd name="T40" fmla="+- 0 11440 1040"/>
                              <a:gd name="T41" fmla="*/ T40 w 10400"/>
                              <a:gd name="T42" fmla="+- 0 5602 5208"/>
                              <a:gd name="T43" fmla="*/ 5602 h 394"/>
                              <a:gd name="T44" fmla="+- 0 11440 1040"/>
                              <a:gd name="T45" fmla="*/ T44 w 10400"/>
                              <a:gd name="T46" fmla="+- 0 5587 5208"/>
                              <a:gd name="T47" fmla="*/ 5587 h 394"/>
                              <a:gd name="T48" fmla="+- 0 11440 1040"/>
                              <a:gd name="T49" fmla="*/ T48 w 10400"/>
                              <a:gd name="T50" fmla="+- 0 5208 5208"/>
                              <a:gd name="T51" fmla="*/ 5208 h 39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0400" h="394">
                                <a:moveTo>
                                  <a:pt x="10400" y="0"/>
                                </a:moveTo>
                                <a:lnTo>
                                  <a:pt x="10385" y="0"/>
                                </a:lnTo>
                                <a:lnTo>
                                  <a:pt x="10385" y="379"/>
                                </a:lnTo>
                                <a:lnTo>
                                  <a:pt x="15" y="379"/>
                                </a:lnTo>
                                <a:lnTo>
                                  <a:pt x="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79"/>
                                </a:lnTo>
                                <a:lnTo>
                                  <a:pt x="0" y="394"/>
                                </a:lnTo>
                                <a:lnTo>
                                  <a:pt x="15" y="394"/>
                                </a:lnTo>
                                <a:lnTo>
                                  <a:pt x="10385" y="394"/>
                                </a:lnTo>
                                <a:lnTo>
                                  <a:pt x="10400" y="394"/>
                                </a:lnTo>
                                <a:lnTo>
                                  <a:pt x="10400" y="379"/>
                                </a:lnTo>
                                <a:lnTo>
                                  <a:pt x="10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B47B7E" id="docshapegroup3" o:spid="_x0000_s1026" style="position:absolute;margin-left:52pt;margin-top:-2.45pt;width:520pt;height:282.55pt;z-index:-15787008;mso-position-horizontal-relative:page" coordorigin="1040,-49" coordsize="10400,56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">
                <v:rect id="docshape4" o:spid="_x0000_s1027" style="position:absolute;left:1054;top:-35;width:10371;height: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" fillcolor="#f1f1f1" stroked="f"/>
                <v:shape id="docshape5" o:spid="_x0000_s1028" style="position:absolute;left:1040;top:-49;width:10400;height:394;visibility:visible;mso-wrap-style:square;v-text-anchor:top" coordsize="10400,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" path="m10400,r-15,l15,,,,,14,,394r15,l15,14r10370,l10385,394r15,l10400,14r,-14xe" fillcolor="black" stroked="f">
                  <v:path arrowok="t" o:connecttype="custom" o:connectlocs="10400,-49;10385,-49;15,-49;0,-49;0,-35;0,345;15,345;15,-35;10385,-35;10385,345;10400,345;10400,-35;10400,-49" o:connectangles="0,0,0,0,0,0,0,0,0,0,0,0,0"/>
                </v:shape>
                <v:rect id="docshape6" o:spid="_x0000_s1029" style="position:absolute;left:1054;top:344;width:103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" fillcolor="#f1f1f1" stroked="f"/>
                <v:shape id="docshape7" o:spid="_x0000_s1030" style="position:absolute;left:1040;top:344;width:10400;height:360;visibility:visible;mso-wrap-style:square;v-text-anchor:top" coordsize="104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" path="m15,l,,,360r15,l15,xm10400,r-15,l10385,360r15,l10400,xe" fillcolor="black" stroked="f">
                  <v:path arrowok="t" o:connecttype="custom" o:connectlocs="15,345;0,345;0,705;15,705;15,345;10400,345;10385,345;10385,705;10400,705;10400,345" o:connectangles="0,0,0,0,0,0,0,0,0,0"/>
                </v:shape>
                <v:rect id="docshape8" o:spid="_x0000_s1031" style="position:absolute;left:1054;top:704;width:103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" fillcolor="#f1f1f1" stroked="f"/>
                <v:shape id="docshape9" o:spid="_x0000_s1032" style="position:absolute;left:1040;top:704;width:10400;height:360;visibility:visible;mso-wrap-style:square;v-text-anchor:top" coordsize="104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" path="m15,l,,,360r15,l15,xm9904,334l64,334r,11l9904,345r,-11xm10400,r-15,l10385,360r15,l10400,xe" fillcolor="black" stroked="f">
                  <v:path arrowok="t" o:connecttype="custom" o:connectlocs="15,705;0,705;0,1065;15,1065;15,705;9904,1039;64,1039;64,1050;9904,1050;9904,1039;10400,705;10385,705;10385,1065;10400,1065;10400,705" o:connectangles="0,0,0,0,0,0,0,0,0,0,0,0,0,0,0"/>
                </v:shape>
                <v:rect id="docshape10" o:spid="_x0000_s1033" style="position:absolute;left:1054;top:1064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" fillcolor="#f1f1f1" stroked="f"/>
                <v:shape id="docshape11" o:spid="_x0000_s1034" style="position:absolute;left:1040;top:1064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" path="m15,l,,,260r15,l15,xm10400,r-15,l10385,260r15,l10400,xe" fillcolor="black" stroked="f">
                  <v:path arrowok="t" o:connecttype="custom" o:connectlocs="15,1065;0,1065;0,1325;15,1325;15,1065;10400,1065;10385,1065;10385,1325;10400,1325;10400,1065" o:connectangles="0,0,0,0,0,0,0,0,0,0"/>
                </v:shape>
                <v:rect id="docshape12" o:spid="_x0000_s1035" style="position:absolute;left:1054;top:1325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" fillcolor="#f1f1f1" stroked="f"/>
                <v:shape id="docshape13" o:spid="_x0000_s1036" style="position:absolute;left:1040;top:1325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" path="m15,l,,,260r15,l15,xm9904,235l64,235r,11l9904,246r,-11xm10400,r-15,l10385,260r15,l10400,xe" fillcolor="black" stroked="f">
                  <v:path arrowok="t" o:connecttype="custom" o:connectlocs="15,1325;0,1325;0,1585;15,1585;15,1325;9904,1560;64,1560;64,1571;9904,1571;9904,1560;10400,1325;10385,1325;10385,1585;10400,1585;10400,1325" o:connectangles="0,0,0,0,0,0,0,0,0,0,0,0,0,0,0"/>
                </v:shape>
                <v:rect id="docshape14" o:spid="_x0000_s1037" style="position:absolute;left:1054;top:1585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" fillcolor="#f1f1f1" stroked="f"/>
                <v:shape id="docshape15" o:spid="_x0000_s1038" style="position:absolute;left:1040;top:1585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" path="m15,l,,,261r15,l15,xm10400,r-15,l10385,261r15,l10400,xe" fillcolor="black" stroked="f">
                  <v:path arrowok="t" o:connecttype="custom" o:connectlocs="15,1585;0,1585;0,1846;15,1846;15,1585;10400,1585;10385,1585;10385,1846;10400,1846;10400,1585" o:connectangles="0,0,0,0,0,0,0,0,0,0"/>
                </v:shape>
                <v:rect id="docshape16" o:spid="_x0000_s1039" style="position:absolute;left:1054;top:1845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" fillcolor="#f1f1f1" stroked="f"/>
                <v:shape id="docshape17" o:spid="_x0000_s1040" style="position:absolute;left:1040;top:1845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" path="m15,l,,,260r15,l15,xm9904,235l64,235r,11l9904,246r,-11xm10400,r-15,l10385,260r15,l10400,xe" fillcolor="black" stroked="f">
                  <v:path arrowok="t" o:connecttype="custom" o:connectlocs="15,1846;0,1846;0,2106;15,2106;15,1846;9904,2081;64,2081;64,2092;9904,2092;9904,2081;10400,1846;10385,1846;10385,2106;10400,2106;10400,1846" o:connectangles="0,0,0,0,0,0,0,0,0,0,0,0,0,0,0"/>
                </v:shape>
                <v:rect id="docshape18" o:spid="_x0000_s1041" style="position:absolute;left:1054;top:2106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" fillcolor="#f1f1f1" stroked="f"/>
                <v:shape id="docshape19" o:spid="_x0000_s1042" style="position:absolute;left:1040;top:2106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" path="m15,l,,,261r15,l15,xm10400,r-15,l10385,261r15,l10400,xe" fillcolor="black" stroked="f">
                  <v:path arrowok="t" o:connecttype="custom" o:connectlocs="15,2106;0,2106;0,2367;15,2367;15,2106;10400,2106;10385,2106;10385,2367;10400,2367;10400,2106" o:connectangles="0,0,0,0,0,0,0,0,0,0"/>
                </v:shape>
                <v:rect id="docshape20" o:spid="_x0000_s1043" style="position:absolute;left:1054;top:2366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" fillcolor="#f1f1f1" stroked="f"/>
                <v:shape id="docshape21" o:spid="_x0000_s1044" style="position:absolute;left:1040;top:2366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" path="m15,l,,,260r15,l15,xm9904,235l64,235r,11l9904,246r,-11xm10400,r-15,l10385,260r15,l10400,xe" fillcolor="black" stroked="f">
                  <v:path arrowok="t" o:connecttype="custom" o:connectlocs="15,2367;0,2367;0,2627;15,2627;15,2367;9904,2602;64,2602;64,2613;9904,2613;9904,2602;10400,2367;10385,2367;10385,2627;10400,2627;10400,2367" o:connectangles="0,0,0,0,0,0,0,0,0,0,0,0,0,0,0"/>
                </v:shape>
                <v:rect id="docshape22" o:spid="_x0000_s1045" style="position:absolute;left:1054;top:2627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" fillcolor="#f1f1f1" stroked="f"/>
                <v:shape id="docshape23" o:spid="_x0000_s1046" style="position:absolute;left:1040;top:2627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" path="m15,l,,,260r15,l15,xm10400,r-15,l10385,260r15,l10400,xe" fillcolor="black" stroked="f">
                  <v:path arrowok="t" o:connecttype="custom" o:connectlocs="15,2627;0,2627;0,2887;15,2887;15,2627;10400,2627;10385,2627;10385,2887;10400,2887;10400,2627" o:connectangles="0,0,0,0,0,0,0,0,0,0"/>
                </v:shape>
                <v:rect id="docshape24" o:spid="_x0000_s1047" style="position:absolute;left:1054;top:2887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" fillcolor="#f1f1f1" stroked="f"/>
                <v:shape id="docshape25" o:spid="_x0000_s1048" style="position:absolute;left:1040;top:2887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" path="m15,l,,,261r15,l15,xm10400,r-15,l10385,261r15,l10400,xe" fillcolor="black" stroked="f">
                  <v:path arrowok="t" o:connecttype="custom" o:connectlocs="15,2887;0,2887;0,3148;15,3148;15,2887;10400,2887;10385,2887;10385,3148;10400,3148;10400,2887" o:connectangles="0,0,0,0,0,0,0,0,0,0"/>
                </v:shape>
                <v:rect id="docshape26" o:spid="_x0000_s1049" style="position:absolute;left:1054;top:3147;width:10371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" fillcolor="#f1f1f1" stroked="f"/>
                <v:shape id="docshape27" o:spid="_x0000_s1050" style="position:absolute;left:1040;top:3147;width:10400;height:261;visibility:visible;mso-wrap-style:square;v-text-anchor:top" coordsize="10400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" path="m15,l,,,260r15,l15,xm10400,r-15,l10385,260r15,l10400,xe" fillcolor="black" stroked="f">
                  <v:path arrowok="t" o:connecttype="custom" o:connectlocs="15,3148;0,3148;0,3408;15,3408;15,3148;10400,3148;10385,3148;10385,3408;10400,3408;10400,3148" o:connectangles="0,0,0,0,0,0,0,0,0,0"/>
                </v:shape>
                <v:rect id="docshape28" o:spid="_x0000_s1051" style="position:absolute;left:1054;top:3408;width:103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" fillcolor="#f1f1f1" stroked="f"/>
                <v:shape id="docshape29" o:spid="_x0000_s1052" style="position:absolute;left:1040;top:3408;width:10400;height:360;visibility:visible;mso-wrap-style:square;v-text-anchor:top" coordsize="104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" path="m15,l,,,360r15,l15,xm10400,r-15,l10385,360r15,l10400,xe" fillcolor="black" stroked="f">
                  <v:path arrowok="t" o:connecttype="custom" o:connectlocs="15,3408;0,3408;0,3768;15,3768;15,3408;10400,3408;10385,3408;10385,3768;10400,3768;10400,3408" o:connectangles="0,0,0,0,0,0,0,0,0,0"/>
                </v:shape>
                <v:rect id="docshape30" o:spid="_x0000_s1053" style="position:absolute;left:1054;top:3768;width:103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" fillcolor="#f1f1f1" stroked="f"/>
                <v:shape id="docshape31" o:spid="_x0000_s1054" style="position:absolute;left:1040;top:3768;width:10400;height:360;visibility:visible;mso-wrap-style:square;v-text-anchor:top" coordsize="104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" path="m15,l,,,360r15,l15,xm9904,335l64,335r,11l9904,346r,-11xm10400,r-15,l10385,360r15,l10400,xe" fillcolor="black" stroked="f">
                  <v:path arrowok="t" o:connecttype="custom" o:connectlocs="15,3768;0,3768;0,4128;15,4128;15,3768;9904,4103;64,4103;64,4114;9904,4114;9904,4103;10400,3768;10385,3768;10385,4128;10400,4128;10400,3768" o:connectangles="0,0,0,0,0,0,0,0,0,0,0,0,0,0,0"/>
                </v:shape>
                <v:rect id="docshape32" o:spid="_x0000_s1055" style="position:absolute;left:1054;top:4128;width:103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" fillcolor="#f1f1f1" stroked="f"/>
                <v:shape id="docshape33" o:spid="_x0000_s1056" style="position:absolute;left:1040;top:4128;width:10400;height:360;visibility:visible;mso-wrap-style:square;v-text-anchor:top" coordsize="104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" path="m15,l,,,360r15,l15,xm10400,r-15,l10385,360r15,l10400,xe" fillcolor="black" stroked="f">
                  <v:path arrowok="t" o:connecttype="custom" o:connectlocs="15,4128;0,4128;0,4488;15,4488;15,4128;10400,4128;10385,4128;10385,4488;10400,4488;10400,4128" o:connectangles="0,0,0,0,0,0,0,0,0,0"/>
                </v:shape>
                <v:rect id="docshape34" o:spid="_x0000_s1057" style="position:absolute;left:1054;top:4488;width:103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" fillcolor="#f1f1f1" stroked="f"/>
                <v:shape id="docshape35" o:spid="_x0000_s1058" style="position:absolute;left:1040;top:4488;width:10400;height:360;visibility:visible;mso-wrap-style:square;v-text-anchor:top" coordsize="104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" path="m15,l,,,360r15,l15,xm10400,r-15,l10385,360r15,l10400,xe" fillcolor="black" stroked="f">
                  <v:path arrowok="t" o:connecttype="custom" o:connectlocs="15,4488;0,4488;0,4848;15,4848;15,4488;10400,4488;10385,4488;10385,4848;10400,4848;10400,4488" o:connectangles="0,0,0,0,0,0,0,0,0,0"/>
                </v:shape>
                <v:rect id="docshape36" o:spid="_x0000_s1059" style="position:absolute;left:1054;top:4848;width:10371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" fillcolor="#f1f1f1" stroked="f"/>
                <v:shape id="docshape37" o:spid="_x0000_s1060" style="position:absolute;left:1040;top:4848;width:10400;height:360;visibility:visible;mso-wrap-style:square;v-text-anchor:top" coordsize="1040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" path="m15,l,,,360r15,l15,xm10400,r-15,l10385,360r15,l10400,xe" fillcolor="black" stroked="f">
                  <v:path arrowok="t" o:connecttype="custom" o:connectlocs="15,4848;0,4848;0,5208;15,5208;15,4848;10400,4848;10385,4848;10385,5208;10400,5208;10400,4848" o:connectangles="0,0,0,0,0,0,0,0,0,0"/>
                </v:shape>
                <v:rect id="docshape38" o:spid="_x0000_s1061" style="position:absolute;left:1054;top:5208;width:10371;height: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" fillcolor="#f1f1f1" stroked="f"/>
                <v:shape id="docshape39" o:spid="_x0000_s1062" style="position:absolute;left:1040;top:5208;width:10400;height:394;visibility:visible;mso-wrap-style:square;v-text-anchor:top" coordsize="10400,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" path="m10400,r-15,l10385,379,15,379,15,,,,,379r,15l15,394r10370,l10400,394r,-15l10400,xe" fillcolor="black" stroked="f">
                  <v:path arrowok="t" o:connecttype="custom" o:connectlocs="10400,5208;10385,5208;10385,5587;15,5587;15,5208;0,5208;0,5587;0,5602;15,5602;10385,5602;10400,5602;10400,5587;10400,5208" o:connectangles="0,0,0,0,0,0,0,0,0,0,0,0,0"/>
                </v:shape>
                <w10:wrap anchorx="page"/>
              </v:group>
            </w:pict>
          </mc:Fallback>
        </mc:AlternateContent>
      </w:r>
      <w:r>
        <w:rPr>
          <w:b/>
        </w:rPr>
        <w:t>Medical</w:t>
      </w:r>
      <w:r>
        <w:rPr>
          <w:b/>
          <w:spacing w:val="-6"/>
        </w:rPr>
        <w:t xml:space="preserve"> </w:t>
      </w:r>
      <w:r>
        <w:rPr>
          <w:b/>
        </w:rPr>
        <w:t>History</w:t>
      </w:r>
      <w:r>
        <w:rPr>
          <w:b/>
          <w:spacing w:val="-7"/>
        </w:rPr>
        <w:t xml:space="preserve"> </w:t>
      </w:r>
      <w:r>
        <w:t>(May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complet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rPr>
          <w:spacing w:val="-2"/>
        </w:rPr>
        <w:t>parent)</w:t>
      </w:r>
    </w:p>
    <w:p w14:paraId="0B14FBEA" w14:textId="77777777" w:rsidR="00AA5FF5" w:rsidRDefault="003358FE">
      <w:pPr>
        <w:pStyle w:val="ListParagraph"/>
        <w:numPr>
          <w:ilvl w:val="1"/>
          <w:numId w:val="1"/>
        </w:numPr>
        <w:tabs>
          <w:tab w:val="left" w:pos="600"/>
          <w:tab w:val="left" w:pos="3831"/>
          <w:tab w:val="left" w:pos="4559"/>
          <w:tab w:val="left" w:pos="10163"/>
        </w:tabs>
        <w:spacing w:before="107"/>
      </w:pPr>
      <w:r>
        <w:t>Is</w:t>
      </w:r>
      <w:r>
        <w:rPr>
          <w:spacing w:val="-4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allergic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ything?</w:t>
      </w:r>
      <w:r>
        <w:rPr>
          <w:spacing w:val="48"/>
        </w:rPr>
        <w:t xml:space="preserve"> </w:t>
      </w:r>
      <w:r>
        <w:rPr>
          <w:spacing w:val="-5"/>
        </w:rPr>
        <w:t>No</w:t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>If yes, what?</w:t>
      </w:r>
      <w:r>
        <w:rPr>
          <w:u w:val="single"/>
        </w:rPr>
        <w:tab/>
      </w:r>
    </w:p>
    <w:p w14:paraId="3F10EC71" w14:textId="77777777" w:rsidR="00AA5FF5" w:rsidRDefault="00AA5FF5">
      <w:pPr>
        <w:pStyle w:val="BodyText"/>
        <w:spacing w:before="1"/>
        <w:rPr>
          <w:sz w:val="24"/>
        </w:rPr>
      </w:pPr>
    </w:p>
    <w:p w14:paraId="074B79E1" w14:textId="77777777" w:rsidR="00AA5FF5" w:rsidRDefault="003358FE">
      <w:pPr>
        <w:pStyle w:val="ListParagraph"/>
        <w:numPr>
          <w:ilvl w:val="1"/>
          <w:numId w:val="1"/>
        </w:numPr>
        <w:tabs>
          <w:tab w:val="left" w:pos="600"/>
          <w:tab w:val="left" w:pos="4783"/>
          <w:tab w:val="left" w:pos="5510"/>
          <w:tab w:val="left" w:pos="10163"/>
        </w:tabs>
        <w:spacing w:before="91"/>
      </w:pPr>
      <w:r>
        <w:t>Is</w:t>
      </w:r>
      <w:r>
        <w:rPr>
          <w:spacing w:val="-5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currently</w:t>
      </w:r>
      <w:r>
        <w:rPr>
          <w:spacing w:val="-3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octor's</w:t>
      </w:r>
      <w:r>
        <w:rPr>
          <w:spacing w:val="-5"/>
        </w:rPr>
        <w:t xml:space="preserve"> </w:t>
      </w:r>
      <w:r>
        <w:t>care?</w:t>
      </w:r>
      <w:r>
        <w:rPr>
          <w:spacing w:val="47"/>
        </w:rPr>
        <w:t xml:space="preserve"> </w:t>
      </w:r>
      <w:r>
        <w:rPr>
          <w:spacing w:val="-5"/>
        </w:rPr>
        <w:t>No</w:t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>If yes, for what reason?</w:t>
      </w:r>
      <w:r>
        <w:rPr>
          <w:u w:val="single"/>
        </w:rPr>
        <w:tab/>
      </w:r>
    </w:p>
    <w:p w14:paraId="758F6382" w14:textId="77777777" w:rsidR="00AA5FF5" w:rsidRDefault="00AA5FF5">
      <w:pPr>
        <w:pStyle w:val="BodyText"/>
        <w:spacing w:before="5"/>
        <w:rPr>
          <w:sz w:val="15"/>
        </w:rPr>
      </w:pPr>
    </w:p>
    <w:p w14:paraId="18E969F7" w14:textId="77777777" w:rsidR="00AA5FF5" w:rsidRDefault="003358FE">
      <w:pPr>
        <w:pStyle w:val="ListParagraph"/>
        <w:numPr>
          <w:ilvl w:val="1"/>
          <w:numId w:val="1"/>
        </w:numPr>
        <w:tabs>
          <w:tab w:val="left" w:pos="600"/>
          <w:tab w:val="left" w:pos="5089"/>
          <w:tab w:val="left" w:pos="5817"/>
          <w:tab w:val="left" w:pos="10163"/>
        </w:tabs>
      </w:pP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hild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continuous</w:t>
      </w:r>
      <w:r>
        <w:rPr>
          <w:spacing w:val="-5"/>
        </w:rPr>
        <w:t xml:space="preserve"> </w:t>
      </w:r>
      <w:r>
        <w:t>medication?</w:t>
      </w:r>
      <w:r>
        <w:rPr>
          <w:spacing w:val="46"/>
        </w:rPr>
        <w:t xml:space="preserve"> </w:t>
      </w:r>
      <w:r>
        <w:rPr>
          <w:spacing w:val="-5"/>
        </w:rPr>
        <w:t>No</w:t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>If yes, what?</w:t>
      </w:r>
      <w:r>
        <w:rPr>
          <w:u w:val="single"/>
        </w:rPr>
        <w:tab/>
      </w:r>
    </w:p>
    <w:p w14:paraId="4D92E665" w14:textId="77777777" w:rsidR="00AA5FF5" w:rsidRDefault="00AA5FF5">
      <w:pPr>
        <w:pStyle w:val="BodyText"/>
        <w:spacing w:before="5"/>
        <w:rPr>
          <w:sz w:val="15"/>
        </w:rPr>
      </w:pPr>
    </w:p>
    <w:p w14:paraId="179D9D57" w14:textId="77777777" w:rsidR="00AA5FF5" w:rsidRDefault="003358FE">
      <w:pPr>
        <w:pStyle w:val="ListParagraph"/>
        <w:numPr>
          <w:ilvl w:val="1"/>
          <w:numId w:val="1"/>
        </w:numPr>
        <w:tabs>
          <w:tab w:val="left" w:pos="600"/>
          <w:tab w:val="left" w:pos="5248"/>
          <w:tab w:val="left" w:pos="5976"/>
          <w:tab w:val="left" w:pos="10163"/>
        </w:tabs>
      </w:pPr>
      <w:r>
        <w:t>Any</w:t>
      </w:r>
      <w:r>
        <w:rPr>
          <w:spacing w:val="-6"/>
        </w:rPr>
        <w:t xml:space="preserve"> </w:t>
      </w:r>
      <w:r>
        <w:t>previous</w:t>
      </w:r>
      <w:r>
        <w:rPr>
          <w:spacing w:val="-6"/>
        </w:rPr>
        <w:t xml:space="preserve"> </w:t>
      </w:r>
      <w:r>
        <w:t>hospitalizations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operations?</w:t>
      </w:r>
      <w:r>
        <w:rPr>
          <w:spacing w:val="42"/>
        </w:rPr>
        <w:t xml:space="preserve"> </w:t>
      </w:r>
      <w:r>
        <w:rPr>
          <w:spacing w:val="-5"/>
        </w:rPr>
        <w:t>No</w:t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t xml:space="preserve"> If yes, when and for what?</w:t>
      </w:r>
      <w:r>
        <w:rPr>
          <w:u w:val="single"/>
        </w:rPr>
        <w:tab/>
      </w:r>
    </w:p>
    <w:p w14:paraId="14A9D49F" w14:textId="77777777" w:rsidR="00AA5FF5" w:rsidRDefault="00AA5FF5">
      <w:pPr>
        <w:pStyle w:val="BodyText"/>
        <w:spacing w:before="5"/>
        <w:rPr>
          <w:sz w:val="15"/>
        </w:rPr>
      </w:pPr>
    </w:p>
    <w:p w14:paraId="524E8C36" w14:textId="77777777" w:rsidR="00AA5FF5" w:rsidRDefault="003358FE">
      <w:pPr>
        <w:pStyle w:val="ListParagraph"/>
        <w:numPr>
          <w:ilvl w:val="1"/>
          <w:numId w:val="1"/>
        </w:numPr>
        <w:tabs>
          <w:tab w:val="left" w:pos="600"/>
          <w:tab w:val="left" w:pos="2361"/>
          <w:tab w:val="left" w:pos="3089"/>
          <w:tab w:val="left" w:pos="5034"/>
          <w:tab w:val="left" w:pos="5761"/>
          <w:tab w:val="left" w:pos="6972"/>
          <w:tab w:val="left" w:pos="7153"/>
          <w:tab w:val="left" w:pos="7700"/>
          <w:tab w:val="left" w:pos="7881"/>
          <w:tab w:val="left" w:pos="9301"/>
          <w:tab w:val="left" w:pos="9973"/>
        </w:tabs>
        <w:spacing w:before="91" w:line="247" w:lineRule="auto"/>
        <w:ind w:left="600" w:right="782" w:hanging="277"/>
      </w:pPr>
      <w:r>
        <w:t>Any history of significant previous diseases or recurrent illness?</w:t>
      </w:r>
      <w:r>
        <w:rPr>
          <w:spacing w:val="40"/>
        </w:rPr>
        <w:t xml:space="preserve"> </w:t>
      </w:r>
      <w:r>
        <w:t>No</w:t>
      </w:r>
      <w:r>
        <w:rPr>
          <w:u w:val="single"/>
        </w:rPr>
        <w:tab/>
      </w:r>
      <w:r>
        <w:t xml:space="preserve"> Yes</w:t>
      </w:r>
      <w:proofErr w:type="gramStart"/>
      <w:r>
        <w:rPr>
          <w:u w:val="single"/>
        </w:rPr>
        <w:tab/>
      </w:r>
      <w:r>
        <w:t xml:space="preserve"> ;</w:t>
      </w:r>
      <w:proofErr w:type="gramEnd"/>
      <w:r>
        <w:rPr>
          <w:spacing w:val="40"/>
        </w:rPr>
        <w:t xml:space="preserve"> </w:t>
      </w:r>
      <w:r>
        <w:t>diabetes No</w:t>
      </w:r>
      <w:r>
        <w:rPr>
          <w:u w:val="single"/>
        </w:rPr>
        <w:tab/>
      </w:r>
      <w:r>
        <w:rPr>
          <w:spacing w:val="-4"/>
        </w:rPr>
        <w:t>Yes</w:t>
      </w:r>
      <w:r>
        <w:rPr>
          <w:u w:val="single"/>
        </w:rPr>
        <w:tab/>
      </w:r>
      <w:r>
        <w:rPr>
          <w:spacing w:val="-10"/>
        </w:rPr>
        <w:t xml:space="preserve">; </w:t>
      </w:r>
      <w:r>
        <w:t>convulsions</w:t>
      </w:r>
      <w:r>
        <w:rPr>
          <w:spacing w:val="40"/>
        </w:rPr>
        <w:t xml:space="preserve"> </w:t>
      </w:r>
      <w:r>
        <w:t>No</w:t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t>;</w:t>
      </w:r>
      <w:r>
        <w:rPr>
          <w:spacing w:val="40"/>
        </w:rPr>
        <w:t xml:space="preserve"> </w:t>
      </w:r>
      <w:r>
        <w:t>heart trouble No</w:t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t>; asthma No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-10"/>
        </w:rPr>
        <w:t>.</w:t>
      </w:r>
    </w:p>
    <w:p w14:paraId="2A65D327" w14:textId="77777777" w:rsidR="00AA5FF5" w:rsidRDefault="003358FE">
      <w:pPr>
        <w:pStyle w:val="BodyText"/>
        <w:tabs>
          <w:tab w:val="left" w:pos="9563"/>
        </w:tabs>
        <w:spacing w:line="253" w:lineRule="exact"/>
        <w:ind w:right="655"/>
        <w:jc w:val="right"/>
      </w:pPr>
      <w:r>
        <w:t>If</w:t>
      </w:r>
      <w:r>
        <w:rPr>
          <w:spacing w:val="-5"/>
        </w:rPr>
        <w:t xml:space="preserve"> </w:t>
      </w:r>
      <w:r>
        <w:t>others,</w:t>
      </w:r>
      <w:r>
        <w:rPr>
          <w:spacing w:val="-5"/>
        </w:rPr>
        <w:t xml:space="preserve"> </w:t>
      </w:r>
      <w:r>
        <w:rPr>
          <w:spacing w:val="-2"/>
        </w:rPr>
        <w:t>what/when?</w:t>
      </w:r>
      <w:r>
        <w:rPr>
          <w:u w:val="single"/>
        </w:rPr>
        <w:tab/>
      </w:r>
    </w:p>
    <w:p w14:paraId="1F624959" w14:textId="1FC05EAB" w:rsidR="00AA5FF5" w:rsidRDefault="003358FE">
      <w:pPr>
        <w:pStyle w:val="ListParagraph"/>
        <w:numPr>
          <w:ilvl w:val="1"/>
          <w:numId w:val="1"/>
        </w:numPr>
        <w:tabs>
          <w:tab w:val="left" w:pos="276"/>
          <w:tab w:val="left" w:pos="4959"/>
          <w:tab w:val="left" w:pos="5686"/>
          <w:tab w:val="left" w:pos="9839"/>
        </w:tabs>
        <w:spacing w:before="107"/>
        <w:ind w:left="275" w:right="655"/>
        <w:jc w:val="right"/>
      </w:pPr>
      <w:r>
        <w:t>Doe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ild</w:t>
      </w:r>
      <w:r>
        <w:rPr>
          <w:spacing w:val="-5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physical</w:t>
      </w:r>
      <w:r>
        <w:rPr>
          <w:spacing w:val="-4"/>
        </w:rPr>
        <w:t xml:space="preserve"> </w:t>
      </w:r>
      <w:r>
        <w:t>disabilities:</w:t>
      </w:r>
      <w:r>
        <w:rPr>
          <w:spacing w:val="46"/>
        </w:rPr>
        <w:t xml:space="preserve"> </w:t>
      </w:r>
      <w:r>
        <w:rPr>
          <w:spacing w:val="-5"/>
        </w:rPr>
        <w:t>No</w:t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t xml:space="preserve"> If yes, please </w:t>
      </w:r>
      <w:r w:rsidR="00D30A1B">
        <w:t>describe?</w:t>
      </w:r>
      <w:r>
        <w:rPr>
          <w:u w:val="single"/>
        </w:rPr>
        <w:tab/>
      </w:r>
    </w:p>
    <w:p w14:paraId="18A4AE6E" w14:textId="77777777" w:rsidR="00AA5FF5" w:rsidRDefault="00AA5FF5">
      <w:pPr>
        <w:pStyle w:val="BodyText"/>
        <w:rPr>
          <w:sz w:val="20"/>
        </w:rPr>
      </w:pPr>
    </w:p>
    <w:p w14:paraId="00C4764D" w14:textId="77777777" w:rsidR="00AA5FF5" w:rsidRDefault="00AA5FF5">
      <w:pPr>
        <w:pStyle w:val="BodyText"/>
        <w:spacing w:before="7"/>
        <w:rPr>
          <w:sz w:val="20"/>
        </w:rPr>
      </w:pPr>
    </w:p>
    <w:p w14:paraId="0BFB0E44" w14:textId="77777777" w:rsidR="00AA5FF5" w:rsidRDefault="003358FE">
      <w:pPr>
        <w:pStyle w:val="BodyText"/>
        <w:tabs>
          <w:tab w:val="left" w:pos="3170"/>
          <w:tab w:val="left" w:pos="3897"/>
          <w:tab w:val="left" w:pos="10163"/>
        </w:tabs>
        <w:ind w:left="324"/>
      </w:pPr>
      <w:r>
        <w:t>Any</w:t>
      </w:r>
      <w:r>
        <w:rPr>
          <w:spacing w:val="-5"/>
        </w:rPr>
        <w:t xml:space="preserve"> </w:t>
      </w:r>
      <w:r>
        <w:t>mental</w:t>
      </w:r>
      <w:r>
        <w:rPr>
          <w:spacing w:val="-6"/>
        </w:rPr>
        <w:t xml:space="preserve"> </w:t>
      </w:r>
      <w:r>
        <w:t>disabilities?</w:t>
      </w:r>
      <w:r>
        <w:rPr>
          <w:spacing w:val="43"/>
        </w:rPr>
        <w:t xml:space="preserve"> </w:t>
      </w:r>
      <w:r>
        <w:rPr>
          <w:spacing w:val="-5"/>
        </w:rPr>
        <w:t>No</w:t>
      </w:r>
      <w:r>
        <w:rPr>
          <w:u w:val="single"/>
        </w:rPr>
        <w:tab/>
      </w:r>
      <w:r>
        <w:t xml:space="preserve"> Yes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>If yes, please describe:</w:t>
      </w:r>
      <w:r>
        <w:rPr>
          <w:u w:val="single"/>
        </w:rPr>
        <w:tab/>
      </w:r>
    </w:p>
    <w:p w14:paraId="395EF336" w14:textId="77777777" w:rsidR="00AA5FF5" w:rsidRDefault="00AA5FF5">
      <w:pPr>
        <w:pStyle w:val="BodyText"/>
        <w:rPr>
          <w:sz w:val="20"/>
        </w:rPr>
      </w:pPr>
    </w:p>
    <w:p w14:paraId="0AA53FEA" w14:textId="77777777" w:rsidR="00AA5FF5" w:rsidRDefault="00AA5FF5">
      <w:pPr>
        <w:pStyle w:val="BodyText"/>
        <w:spacing w:before="7"/>
        <w:rPr>
          <w:sz w:val="20"/>
        </w:rPr>
      </w:pPr>
    </w:p>
    <w:p w14:paraId="0091B559" w14:textId="77777777" w:rsidR="00AA5FF5" w:rsidRDefault="003358FE">
      <w:pPr>
        <w:tabs>
          <w:tab w:val="left" w:pos="8371"/>
          <w:tab w:val="left" w:pos="10136"/>
        </w:tabs>
        <w:ind w:left="324"/>
        <w:rPr>
          <w:b/>
        </w:rPr>
      </w:pPr>
      <w:r>
        <w:rPr>
          <w:b/>
        </w:rPr>
        <w:t>Signature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5"/>
        </w:rPr>
        <w:t xml:space="preserve"> </w:t>
      </w:r>
      <w:r>
        <w:rPr>
          <w:b/>
        </w:rPr>
        <w:t>Parent</w:t>
      </w:r>
      <w:r>
        <w:rPr>
          <w:b/>
          <w:spacing w:val="-5"/>
        </w:rPr>
        <w:t xml:space="preserve"> </w:t>
      </w:r>
      <w:r>
        <w:rPr>
          <w:b/>
        </w:rPr>
        <w:t>or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Guardian</w:t>
      </w:r>
      <w:r>
        <w:rPr>
          <w:b/>
          <w:u w:val="single"/>
        </w:rPr>
        <w:tab/>
      </w:r>
      <w:r>
        <w:rPr>
          <w:b/>
          <w:spacing w:val="-4"/>
        </w:rPr>
        <w:t>Date</w:t>
      </w:r>
      <w:r>
        <w:rPr>
          <w:b/>
          <w:u w:val="single"/>
        </w:rPr>
        <w:tab/>
      </w:r>
    </w:p>
    <w:p w14:paraId="70E6D9CA" w14:textId="77777777" w:rsidR="00AA5FF5" w:rsidRDefault="00AA5FF5">
      <w:pPr>
        <w:pStyle w:val="BodyText"/>
        <w:rPr>
          <w:b/>
          <w:sz w:val="20"/>
        </w:rPr>
      </w:pPr>
    </w:p>
    <w:p w14:paraId="633E1F01" w14:textId="77777777" w:rsidR="00AA5FF5" w:rsidRDefault="00AA5FF5">
      <w:pPr>
        <w:pStyle w:val="BodyText"/>
        <w:rPr>
          <w:b/>
          <w:sz w:val="20"/>
        </w:rPr>
      </w:pPr>
    </w:p>
    <w:p w14:paraId="61386212" w14:textId="77777777" w:rsidR="00AA5FF5" w:rsidRDefault="00AA5FF5">
      <w:pPr>
        <w:pStyle w:val="BodyText"/>
        <w:rPr>
          <w:b/>
          <w:sz w:val="20"/>
        </w:rPr>
      </w:pPr>
    </w:p>
    <w:p w14:paraId="4B173E48" w14:textId="77777777" w:rsidR="00AA5FF5" w:rsidRDefault="00AA5FF5">
      <w:pPr>
        <w:pStyle w:val="BodyText"/>
        <w:spacing w:before="7"/>
        <w:rPr>
          <w:b/>
          <w:sz w:val="20"/>
        </w:rPr>
      </w:pPr>
    </w:p>
    <w:p w14:paraId="55BD1FA7" w14:textId="77777777" w:rsidR="00AA5FF5" w:rsidRDefault="003358FE">
      <w:pPr>
        <w:pStyle w:val="ListParagraph"/>
        <w:numPr>
          <w:ilvl w:val="0"/>
          <w:numId w:val="1"/>
        </w:numPr>
        <w:tabs>
          <w:tab w:val="left" w:pos="726"/>
          <w:tab w:val="left" w:pos="2475"/>
          <w:tab w:val="left" w:pos="2989"/>
          <w:tab w:val="left" w:pos="4796"/>
        </w:tabs>
        <w:spacing w:before="91"/>
        <w:ind w:left="827" w:right="220" w:hanging="360"/>
        <w:jc w:val="left"/>
      </w:pPr>
      <w:r>
        <w:rPr>
          <w:b/>
        </w:rPr>
        <w:t>Physical</w:t>
      </w:r>
      <w:r>
        <w:rPr>
          <w:b/>
          <w:spacing w:val="-3"/>
        </w:rPr>
        <w:t xml:space="preserve"> </w:t>
      </w:r>
      <w:r>
        <w:rPr>
          <w:b/>
        </w:rPr>
        <w:t>Examination</w:t>
      </w:r>
      <w:r>
        <w:t>: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examination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ign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physician,</w:t>
      </w:r>
      <w:r>
        <w:rPr>
          <w:spacing w:val="-3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t xml:space="preserve">authorized agent currently approved by the N. C. Board of Medical Examiners (or a comparable board from bordering states), a certified nurse practitioner, or a public health nurse meeting DHHS standards for EPSDT program. Height </w:t>
      </w:r>
      <w:r>
        <w:rPr>
          <w:u w:val="single"/>
        </w:rPr>
        <w:tab/>
      </w:r>
      <w:r>
        <w:rPr>
          <w:spacing w:val="-10"/>
        </w:rPr>
        <w:t>%</w:t>
      </w:r>
      <w:r>
        <w:tab/>
        <w:t xml:space="preserve">Weight </w:t>
      </w:r>
      <w:r>
        <w:rPr>
          <w:u w:val="single"/>
        </w:rPr>
        <w:tab/>
      </w:r>
      <w:r>
        <w:rPr>
          <w:spacing w:val="-10"/>
        </w:rPr>
        <w:t>%</w:t>
      </w:r>
    </w:p>
    <w:p w14:paraId="53743F28" w14:textId="77777777" w:rsidR="00AA5FF5" w:rsidRDefault="00AA5FF5">
      <w:pPr>
        <w:pStyle w:val="BodyText"/>
        <w:spacing w:before="3"/>
        <w:rPr>
          <w:sz w:val="23"/>
        </w:rPr>
      </w:pPr>
    </w:p>
    <w:p w14:paraId="2DA7B42E" w14:textId="77777777" w:rsidR="00AA5FF5" w:rsidRDefault="003358FE">
      <w:pPr>
        <w:tabs>
          <w:tab w:val="left" w:pos="2039"/>
          <w:tab w:val="left" w:pos="2340"/>
          <w:tab w:val="left" w:pos="3442"/>
          <w:tab w:val="left" w:pos="4090"/>
          <w:tab w:val="left" w:pos="4806"/>
          <w:tab w:val="left" w:pos="5808"/>
          <w:tab w:val="left" w:pos="7009"/>
          <w:tab w:val="left" w:pos="7380"/>
          <w:tab w:val="left" w:pos="8295"/>
          <w:tab w:val="left" w:pos="8895"/>
          <w:tab w:val="left" w:pos="10538"/>
        </w:tabs>
        <w:spacing w:line="249" w:lineRule="auto"/>
        <w:ind w:left="708" w:right="278"/>
        <w:rPr>
          <w:sz w:val="20"/>
        </w:rPr>
      </w:pPr>
      <w:r>
        <w:rPr>
          <w:spacing w:val="-4"/>
          <w:sz w:val="20"/>
        </w:rPr>
        <w:t>Head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Eyes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Ears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Nose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 xml:space="preserve"> Teeth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pacing w:val="-2"/>
          <w:sz w:val="20"/>
        </w:rPr>
        <w:t>Throat</w:t>
      </w:r>
      <w:r>
        <w:rPr>
          <w:sz w:val="20"/>
          <w:u w:val="single"/>
        </w:rPr>
        <w:tab/>
      </w:r>
      <w:r>
        <w:rPr>
          <w:sz w:val="20"/>
        </w:rPr>
        <w:t xml:space="preserve"> </w:t>
      </w:r>
      <w:r>
        <w:rPr>
          <w:spacing w:val="-4"/>
          <w:sz w:val="20"/>
        </w:rPr>
        <w:t>Neck</w:t>
      </w:r>
      <w:r>
        <w:rPr>
          <w:sz w:val="20"/>
          <w:u w:val="single"/>
        </w:rPr>
        <w:tab/>
      </w:r>
      <w:r>
        <w:rPr>
          <w:sz w:val="20"/>
        </w:rPr>
        <w:t xml:space="preserve"> Heart</w:t>
      </w:r>
      <w:r>
        <w:rPr>
          <w:sz w:val="20"/>
          <w:u w:val="single"/>
        </w:rPr>
        <w:tab/>
      </w:r>
      <w:r>
        <w:rPr>
          <w:spacing w:val="-2"/>
          <w:sz w:val="20"/>
        </w:rPr>
        <w:t>Chest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pacing w:val="-2"/>
          <w:sz w:val="20"/>
        </w:rPr>
        <w:t>Abd/GU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pacing w:val="-4"/>
          <w:sz w:val="20"/>
        </w:rPr>
        <w:t>Ext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14:paraId="15B8099A" w14:textId="1181125F" w:rsidR="00AA5FF5" w:rsidRDefault="003358FE">
      <w:pPr>
        <w:tabs>
          <w:tab w:val="left" w:pos="5087"/>
          <w:tab w:val="left" w:pos="6428"/>
          <w:tab w:val="left" w:pos="7295"/>
          <w:tab w:val="left" w:pos="7392"/>
          <w:tab w:val="left" w:pos="9039"/>
          <w:tab w:val="left" w:pos="9111"/>
          <w:tab w:val="left" w:pos="10593"/>
          <w:tab w:val="left" w:pos="10642"/>
        </w:tabs>
        <w:spacing w:before="2" w:line="249" w:lineRule="auto"/>
        <w:ind w:left="708" w:right="175"/>
        <w:rPr>
          <w:sz w:val="20"/>
        </w:rPr>
      </w:pPr>
      <w:r>
        <w:rPr>
          <w:sz w:val="20"/>
        </w:rPr>
        <w:t>Neurological System</w:t>
      </w:r>
      <w:r>
        <w:rPr>
          <w:sz w:val="20"/>
          <w:u w:val="single"/>
        </w:rPr>
        <w:tab/>
      </w:r>
      <w:r>
        <w:rPr>
          <w:spacing w:val="-25"/>
          <w:sz w:val="20"/>
          <w:u w:val="single"/>
        </w:rPr>
        <w:t xml:space="preserve"> </w:t>
      </w:r>
      <w:r>
        <w:rPr>
          <w:sz w:val="20"/>
        </w:rPr>
        <w:t>Skin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pacing w:val="-2"/>
          <w:sz w:val="20"/>
        </w:rPr>
        <w:t>Vision</w:t>
      </w:r>
      <w:r>
        <w:rPr>
          <w:sz w:val="20"/>
          <w:u w:val="single"/>
        </w:rPr>
        <w:tab/>
      </w:r>
      <w:r>
        <w:rPr>
          <w:spacing w:val="-2"/>
          <w:sz w:val="20"/>
        </w:rPr>
        <w:t>Hearing</w:t>
      </w:r>
      <w:r>
        <w:rPr>
          <w:sz w:val="20"/>
          <w:u w:val="single"/>
        </w:rPr>
        <w:tab/>
      </w:r>
      <w:r>
        <w:rPr>
          <w:sz w:val="20"/>
        </w:rPr>
        <w:t xml:space="preserve"> Results of Tuberculin Test, if given: Type</w:t>
      </w:r>
      <w:r>
        <w:rPr>
          <w:sz w:val="20"/>
          <w:u w:val="single"/>
        </w:rPr>
        <w:tab/>
      </w:r>
      <w:r>
        <w:rPr>
          <w:spacing w:val="-4"/>
          <w:sz w:val="20"/>
        </w:rPr>
        <w:t>date</w:t>
      </w:r>
      <w:r>
        <w:rPr>
          <w:sz w:val="20"/>
          <w:u w:val="single"/>
        </w:rPr>
        <w:tab/>
      </w:r>
      <w:r>
        <w:rPr>
          <w:sz w:val="20"/>
        </w:rPr>
        <w:t xml:space="preserve"> Normal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pacing w:val="-2"/>
          <w:sz w:val="20"/>
        </w:rPr>
        <w:t>Abnormal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="00D30A1B">
        <w:rPr>
          <w:spacing w:val="-2"/>
          <w:sz w:val="20"/>
        </w:rPr>
        <w:t>follow up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14:paraId="505517F6" w14:textId="77777777" w:rsidR="00AA5FF5" w:rsidRDefault="00AA5FF5">
      <w:pPr>
        <w:pStyle w:val="BodyText"/>
        <w:rPr>
          <w:sz w:val="13"/>
        </w:rPr>
      </w:pPr>
    </w:p>
    <w:p w14:paraId="6B8508FD" w14:textId="77777777" w:rsidR="00AA5FF5" w:rsidRDefault="003358FE">
      <w:pPr>
        <w:tabs>
          <w:tab w:val="left" w:pos="4435"/>
          <w:tab w:val="left" w:pos="6785"/>
        </w:tabs>
        <w:spacing w:before="92"/>
        <w:ind w:left="708"/>
        <w:rPr>
          <w:sz w:val="20"/>
        </w:rPr>
      </w:pPr>
      <w:r>
        <w:rPr>
          <w:sz w:val="20"/>
        </w:rPr>
        <w:t>Developmental</w:t>
      </w:r>
      <w:r>
        <w:rPr>
          <w:spacing w:val="-4"/>
          <w:sz w:val="20"/>
        </w:rPr>
        <w:t xml:space="preserve"> </w:t>
      </w:r>
      <w:r>
        <w:rPr>
          <w:sz w:val="20"/>
        </w:rPr>
        <w:t>Evaluation:</w:t>
      </w:r>
      <w:r>
        <w:rPr>
          <w:spacing w:val="44"/>
          <w:sz w:val="20"/>
        </w:rPr>
        <w:t xml:space="preserve"> </w:t>
      </w:r>
      <w:r>
        <w:rPr>
          <w:spacing w:val="-2"/>
          <w:sz w:val="20"/>
        </w:rPr>
        <w:t>delayed</w:t>
      </w:r>
      <w:r>
        <w:rPr>
          <w:sz w:val="20"/>
          <w:u w:val="single"/>
        </w:rPr>
        <w:tab/>
      </w:r>
      <w:r>
        <w:rPr>
          <w:sz w:val="20"/>
        </w:rPr>
        <w:t>age</w:t>
      </w:r>
      <w:r>
        <w:rPr>
          <w:spacing w:val="-2"/>
          <w:sz w:val="20"/>
        </w:rPr>
        <w:t xml:space="preserve"> appropriate</w:t>
      </w:r>
      <w:r>
        <w:rPr>
          <w:sz w:val="20"/>
          <w:u w:val="single"/>
        </w:rPr>
        <w:tab/>
      </w:r>
    </w:p>
    <w:p w14:paraId="69B6BCD5" w14:textId="6A980AC3" w:rsidR="00AA5FF5" w:rsidRDefault="003358FE">
      <w:pPr>
        <w:tabs>
          <w:tab w:val="left" w:pos="9836"/>
        </w:tabs>
        <w:spacing w:before="11"/>
        <w:ind w:left="708"/>
        <w:rPr>
          <w:sz w:val="20"/>
        </w:rPr>
      </w:pPr>
      <w:r>
        <w:rPr>
          <w:sz w:val="20"/>
        </w:rPr>
        <w:t>If</w:t>
      </w:r>
      <w:r>
        <w:rPr>
          <w:spacing w:val="-4"/>
          <w:sz w:val="20"/>
        </w:rPr>
        <w:t xml:space="preserve"> </w:t>
      </w:r>
      <w:r>
        <w:rPr>
          <w:sz w:val="20"/>
        </w:rPr>
        <w:t>delay,</w:t>
      </w:r>
      <w:r>
        <w:rPr>
          <w:spacing w:val="-1"/>
          <w:sz w:val="20"/>
        </w:rPr>
        <w:t xml:space="preserve"> </w:t>
      </w:r>
      <w:r>
        <w:rPr>
          <w:sz w:val="20"/>
        </w:rPr>
        <w:t>note</w:t>
      </w:r>
      <w:r>
        <w:rPr>
          <w:spacing w:val="-1"/>
          <w:sz w:val="20"/>
        </w:rPr>
        <w:t xml:space="preserve"> </w:t>
      </w:r>
      <w:r>
        <w:rPr>
          <w:sz w:val="20"/>
        </w:rPr>
        <w:t>significance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special</w:t>
      </w:r>
      <w:r>
        <w:rPr>
          <w:spacing w:val="-2"/>
          <w:sz w:val="20"/>
        </w:rPr>
        <w:t xml:space="preserve"> </w:t>
      </w:r>
      <w:r>
        <w:rPr>
          <w:sz w:val="20"/>
        </w:rPr>
        <w:t>care</w:t>
      </w:r>
      <w:r>
        <w:rPr>
          <w:spacing w:val="-1"/>
          <w:sz w:val="20"/>
        </w:rPr>
        <w:t xml:space="preserve"> </w:t>
      </w:r>
      <w:r w:rsidR="00D30A1B">
        <w:rPr>
          <w:spacing w:val="-2"/>
          <w:sz w:val="20"/>
        </w:rPr>
        <w:t>needed.</w:t>
      </w:r>
      <w:r>
        <w:rPr>
          <w:sz w:val="20"/>
          <w:u w:val="single"/>
        </w:rPr>
        <w:tab/>
      </w:r>
    </w:p>
    <w:p w14:paraId="22771903" w14:textId="166C6932" w:rsidR="00AA5FF5" w:rsidRDefault="003358FE">
      <w:pPr>
        <w:pStyle w:val="BodyText"/>
        <w:spacing w:before="5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782FB2E" wp14:editId="7F1CFEEB">
                <wp:simplePos x="0" y="0"/>
                <wp:positionH relativeFrom="page">
                  <wp:posOffset>944880</wp:posOffset>
                </wp:positionH>
                <wp:positionV relativeFrom="paragraph">
                  <wp:posOffset>149860</wp:posOffset>
                </wp:positionV>
                <wp:extent cx="5761355" cy="1270"/>
                <wp:effectExtent l="0" t="0" r="0" b="0"/>
                <wp:wrapTopAndBottom/>
                <wp:docPr id="5" name="docshape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1355" cy="1270"/>
                        </a:xfrm>
                        <a:custGeom>
                          <a:avLst/>
                          <a:gdLst>
                            <a:gd name="T0" fmla="+- 0 1488 1488"/>
                            <a:gd name="T1" fmla="*/ T0 w 9073"/>
                            <a:gd name="T2" fmla="+- 0 10560 1488"/>
                            <a:gd name="T3" fmla="*/ T2 w 907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3">
                              <a:moveTo>
                                <a:pt x="0" y="0"/>
                              </a:moveTo>
                              <a:lnTo>
                                <a:pt x="9072" y="0"/>
                              </a:lnTo>
                            </a:path>
                          </a:pathLst>
                        </a:custGeom>
                        <a:noFill/>
                        <a:ln w="5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6B4BBE" id="docshape40" o:spid="_x0000_s1026" style="position:absolute;margin-left:74.4pt;margin-top:11.8pt;width:453.6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" path="m,l9072,e" filled="f" strokeweight=".14139mm">
                <v:path arrowok="t" o:connecttype="custom" o:connectlocs="0,0;5760720,0" o:connectangles="0,0"/>
                <w10:wrap type="topAndBottom" anchorx="page"/>
              </v:shape>
            </w:pict>
          </mc:Fallback>
        </mc:AlternateContent>
      </w:r>
    </w:p>
    <w:p w14:paraId="4E075591" w14:textId="77777777" w:rsidR="00AA5FF5" w:rsidRDefault="00AA5FF5">
      <w:pPr>
        <w:pStyle w:val="BodyText"/>
        <w:spacing w:before="8"/>
        <w:rPr>
          <w:sz w:val="13"/>
        </w:rPr>
      </w:pPr>
    </w:p>
    <w:p w14:paraId="0A6A6E7A" w14:textId="77777777" w:rsidR="00AA5FF5" w:rsidRDefault="003358FE">
      <w:pPr>
        <w:tabs>
          <w:tab w:val="left" w:pos="3644"/>
          <w:tab w:val="left" w:pos="4309"/>
          <w:tab w:val="left" w:pos="7888"/>
        </w:tabs>
        <w:spacing w:before="92"/>
        <w:ind w:left="708"/>
        <w:rPr>
          <w:sz w:val="20"/>
        </w:rPr>
      </w:pPr>
      <w:r>
        <w:rPr>
          <w:sz w:val="20"/>
        </w:rPr>
        <w:t>Should</w:t>
      </w:r>
      <w:r>
        <w:rPr>
          <w:spacing w:val="-1"/>
          <w:sz w:val="20"/>
        </w:rPr>
        <w:t xml:space="preserve"> </w:t>
      </w:r>
      <w:r>
        <w:rPr>
          <w:sz w:val="20"/>
        </w:rPr>
        <w:t>activities</w:t>
      </w:r>
      <w:r>
        <w:rPr>
          <w:spacing w:val="-1"/>
          <w:sz w:val="20"/>
        </w:rPr>
        <w:t xml:space="preserve"> </w:t>
      </w:r>
      <w:r>
        <w:rPr>
          <w:sz w:val="20"/>
        </w:rPr>
        <w:t>be limited?</w:t>
      </w:r>
      <w:r>
        <w:rPr>
          <w:spacing w:val="53"/>
          <w:sz w:val="20"/>
        </w:rPr>
        <w:t xml:space="preserve"> </w:t>
      </w:r>
      <w:r>
        <w:rPr>
          <w:spacing w:val="-5"/>
          <w:sz w:val="20"/>
        </w:rPr>
        <w:t>No</w:t>
      </w:r>
      <w:r>
        <w:rPr>
          <w:sz w:val="20"/>
          <w:u w:val="single"/>
        </w:rPr>
        <w:tab/>
      </w:r>
      <w:r>
        <w:rPr>
          <w:sz w:val="20"/>
        </w:rPr>
        <w:t xml:space="preserve"> Yes</w:t>
      </w:r>
      <w:r>
        <w:rPr>
          <w:sz w:val="20"/>
          <w:u w:val="single"/>
        </w:rPr>
        <w:tab/>
      </w:r>
      <w:r>
        <w:rPr>
          <w:spacing w:val="40"/>
          <w:sz w:val="20"/>
        </w:rPr>
        <w:t xml:space="preserve"> </w:t>
      </w:r>
      <w:r>
        <w:rPr>
          <w:sz w:val="20"/>
        </w:rPr>
        <w:t xml:space="preserve">If yes, explain: </w:t>
      </w:r>
      <w:r>
        <w:rPr>
          <w:sz w:val="20"/>
          <w:u w:val="single"/>
        </w:rPr>
        <w:tab/>
      </w:r>
    </w:p>
    <w:p w14:paraId="301CE6C8" w14:textId="77777777" w:rsidR="00AA5FF5" w:rsidRDefault="003358FE">
      <w:pPr>
        <w:tabs>
          <w:tab w:val="left" w:pos="10705"/>
        </w:tabs>
        <w:spacing w:before="10"/>
        <w:ind w:left="708"/>
        <w:rPr>
          <w:sz w:val="20"/>
        </w:rPr>
      </w:pPr>
      <w:r>
        <w:rPr>
          <w:sz w:val="20"/>
        </w:rPr>
        <w:t>Any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other </w:t>
      </w:r>
      <w:r>
        <w:rPr>
          <w:spacing w:val="-2"/>
          <w:sz w:val="20"/>
        </w:rPr>
        <w:t>recommendations:</w:t>
      </w:r>
      <w:r>
        <w:rPr>
          <w:sz w:val="20"/>
          <w:u w:val="single"/>
        </w:rPr>
        <w:tab/>
      </w:r>
    </w:p>
    <w:p w14:paraId="5FCE63CA" w14:textId="1CC622D6" w:rsidR="00AA5FF5" w:rsidRDefault="003358FE">
      <w:pPr>
        <w:pStyle w:val="BodyText"/>
        <w:spacing w:before="5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66EADCC4" wp14:editId="1429A5B1">
                <wp:simplePos x="0" y="0"/>
                <wp:positionH relativeFrom="page">
                  <wp:posOffset>944880</wp:posOffset>
                </wp:positionH>
                <wp:positionV relativeFrom="paragraph">
                  <wp:posOffset>150495</wp:posOffset>
                </wp:positionV>
                <wp:extent cx="6337300" cy="1270"/>
                <wp:effectExtent l="0" t="0" r="0" b="0"/>
                <wp:wrapTopAndBottom/>
                <wp:docPr id="4" name="docshape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37300" cy="1270"/>
                        </a:xfrm>
                        <a:custGeom>
                          <a:avLst/>
                          <a:gdLst>
                            <a:gd name="T0" fmla="+- 0 1488 1488"/>
                            <a:gd name="T1" fmla="*/ T0 w 9980"/>
                            <a:gd name="T2" fmla="+- 0 11467 1488"/>
                            <a:gd name="T3" fmla="*/ T2 w 99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80">
                              <a:moveTo>
                                <a:pt x="0" y="0"/>
                              </a:moveTo>
                              <a:lnTo>
                                <a:pt x="9979" y="0"/>
                              </a:lnTo>
                            </a:path>
                          </a:pathLst>
                        </a:custGeom>
                        <a:noFill/>
                        <a:ln w="5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FAA9D" id="docshape41" o:spid="_x0000_s1026" style="position:absolute;margin-left:74.4pt;margin-top:11.85pt;width:499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" path="m,l9979,e" filled="f" strokeweight=".14139mm">
                <v:path arrowok="t" o:connecttype="custom" o:connectlocs="0,0;633666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5B2428DD" wp14:editId="19D729D9">
                <wp:simplePos x="0" y="0"/>
                <wp:positionH relativeFrom="page">
                  <wp:posOffset>944880</wp:posOffset>
                </wp:positionH>
                <wp:positionV relativeFrom="paragraph">
                  <wp:posOffset>302895</wp:posOffset>
                </wp:positionV>
                <wp:extent cx="6273165" cy="1270"/>
                <wp:effectExtent l="0" t="0" r="0" b="0"/>
                <wp:wrapTopAndBottom/>
                <wp:docPr id="3" name="docshape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73165" cy="1270"/>
                        </a:xfrm>
                        <a:custGeom>
                          <a:avLst/>
                          <a:gdLst>
                            <a:gd name="T0" fmla="+- 0 1488 1488"/>
                            <a:gd name="T1" fmla="*/ T0 w 9879"/>
                            <a:gd name="T2" fmla="+- 0 11367 1488"/>
                            <a:gd name="T3" fmla="*/ T2 w 98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879">
                              <a:moveTo>
                                <a:pt x="0" y="0"/>
                              </a:moveTo>
                              <a:lnTo>
                                <a:pt x="9879" y="0"/>
                              </a:lnTo>
                            </a:path>
                          </a:pathLst>
                        </a:custGeom>
                        <a:noFill/>
                        <a:ln w="5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7013B4" id="docshape42" o:spid="_x0000_s1026" style="position:absolute;margin-left:74.4pt;margin-top:23.85pt;width:493.9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8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" path="m,l9879,e" filled="f" strokeweight=".14139mm">
                <v:path arrowok="t" o:connecttype="custom" o:connectlocs="0,0;6273165,0" o:connectangles="0,0"/>
                <w10:wrap type="topAndBottom" anchorx="page"/>
              </v:shape>
            </w:pict>
          </mc:Fallback>
        </mc:AlternateContent>
      </w:r>
    </w:p>
    <w:p w14:paraId="0BD7341F" w14:textId="77777777" w:rsidR="00AA5FF5" w:rsidRDefault="00AA5FF5">
      <w:pPr>
        <w:pStyle w:val="BodyText"/>
        <w:spacing w:before="5"/>
        <w:rPr>
          <w:sz w:val="18"/>
        </w:rPr>
      </w:pPr>
    </w:p>
    <w:p w14:paraId="59F746C7" w14:textId="77777777" w:rsidR="00AA5FF5" w:rsidRDefault="00AA5FF5">
      <w:pPr>
        <w:pStyle w:val="BodyText"/>
        <w:spacing w:before="2"/>
        <w:rPr>
          <w:sz w:val="17"/>
        </w:rPr>
      </w:pPr>
    </w:p>
    <w:p w14:paraId="7E631F00" w14:textId="77777777" w:rsidR="00AA5FF5" w:rsidRDefault="003358FE">
      <w:pPr>
        <w:tabs>
          <w:tab w:val="left" w:pos="3250"/>
        </w:tabs>
        <w:spacing w:before="92"/>
        <w:ind w:left="468"/>
        <w:rPr>
          <w:b/>
          <w:sz w:val="20"/>
        </w:rPr>
      </w:pPr>
      <w:r>
        <w:rPr>
          <w:b/>
          <w:sz w:val="20"/>
        </w:rPr>
        <w:t xml:space="preserve">Date of </w:t>
      </w:r>
      <w:r>
        <w:rPr>
          <w:b/>
          <w:spacing w:val="-2"/>
          <w:sz w:val="20"/>
        </w:rPr>
        <w:t>Examination</w:t>
      </w:r>
      <w:r>
        <w:rPr>
          <w:b/>
          <w:sz w:val="20"/>
          <w:u w:val="single"/>
        </w:rPr>
        <w:tab/>
      </w:r>
    </w:p>
    <w:p w14:paraId="3BA9339E" w14:textId="77777777" w:rsidR="00AA5FF5" w:rsidRDefault="00AA5FF5">
      <w:pPr>
        <w:pStyle w:val="BodyText"/>
        <w:spacing w:before="10"/>
        <w:rPr>
          <w:b/>
          <w:sz w:val="14"/>
        </w:rPr>
      </w:pPr>
    </w:p>
    <w:p w14:paraId="652E0E89" w14:textId="77777777" w:rsidR="00AA5FF5" w:rsidRDefault="003358FE">
      <w:pPr>
        <w:tabs>
          <w:tab w:val="left" w:pos="7915"/>
          <w:tab w:val="left" w:pos="10324"/>
        </w:tabs>
        <w:spacing w:before="90"/>
        <w:ind w:left="468"/>
        <w:rPr>
          <w:b/>
        </w:rPr>
      </w:pPr>
      <w:r>
        <w:rPr>
          <w:b/>
        </w:rPr>
        <w:t>Signature</w:t>
      </w:r>
      <w:r>
        <w:rPr>
          <w:b/>
          <w:spacing w:val="-8"/>
        </w:rPr>
        <w:t xml:space="preserve"> </w:t>
      </w:r>
      <w:r>
        <w:rPr>
          <w:b/>
        </w:rPr>
        <w:t>of</w:t>
      </w:r>
      <w:r>
        <w:rPr>
          <w:b/>
          <w:spacing w:val="-8"/>
        </w:rPr>
        <w:t xml:space="preserve"> </w:t>
      </w:r>
      <w:r>
        <w:rPr>
          <w:b/>
        </w:rPr>
        <w:t>authorized</w:t>
      </w:r>
      <w:r>
        <w:rPr>
          <w:b/>
          <w:spacing w:val="-8"/>
        </w:rPr>
        <w:t xml:space="preserve"> </w:t>
      </w:r>
      <w:r>
        <w:rPr>
          <w:b/>
          <w:spacing w:val="-2"/>
        </w:rPr>
        <w:t>examiner/title</w:t>
      </w:r>
      <w:r>
        <w:rPr>
          <w:b/>
          <w:u w:val="single"/>
        </w:rPr>
        <w:tab/>
      </w:r>
      <w:r>
        <w:rPr>
          <w:b/>
        </w:rPr>
        <w:t>Phone</w:t>
      </w:r>
      <w:r>
        <w:rPr>
          <w:b/>
          <w:spacing w:val="-6"/>
        </w:rPr>
        <w:t xml:space="preserve"> </w:t>
      </w:r>
      <w:r>
        <w:rPr>
          <w:b/>
          <w:spacing w:val="-10"/>
        </w:rPr>
        <w:t>#</w:t>
      </w:r>
      <w:r>
        <w:rPr>
          <w:b/>
          <w:u w:val="single"/>
        </w:rPr>
        <w:tab/>
      </w:r>
    </w:p>
    <w:sectPr w:rsidR="00AA5FF5">
      <w:type w:val="continuous"/>
      <w:pgSz w:w="12240" w:h="15840"/>
      <w:pgMar w:top="140" w:right="64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9A2294"/>
    <w:multiLevelType w:val="hybridMultilevel"/>
    <w:tmpl w:val="5CCA1AAA"/>
    <w:lvl w:ilvl="0" w:tplc="50C2B3AC">
      <w:start w:val="1"/>
      <w:numFmt w:val="upperLetter"/>
      <w:lvlText w:val="%1."/>
      <w:lvlJc w:val="left"/>
      <w:pPr>
        <w:ind w:left="648" w:hanging="325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2"/>
        <w:szCs w:val="22"/>
        <w:lang w:val="en-US" w:eastAsia="en-US" w:bidi="ar-SA"/>
      </w:rPr>
    </w:lvl>
    <w:lvl w:ilvl="1" w:tplc="5CDCDD14">
      <w:start w:val="1"/>
      <w:numFmt w:val="decimal"/>
      <w:lvlText w:val="%2."/>
      <w:lvlJc w:val="left"/>
      <w:pPr>
        <w:ind w:left="599" w:hanging="276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2" w:tplc="FD649AF8">
      <w:numFmt w:val="bullet"/>
      <w:lvlText w:val="•"/>
      <w:lvlJc w:val="left"/>
      <w:pPr>
        <w:ind w:left="1771" w:hanging="276"/>
      </w:pPr>
      <w:rPr>
        <w:rFonts w:hint="default"/>
        <w:lang w:val="en-US" w:eastAsia="en-US" w:bidi="ar-SA"/>
      </w:rPr>
    </w:lvl>
    <w:lvl w:ilvl="3" w:tplc="A1B048D8">
      <w:numFmt w:val="bullet"/>
      <w:lvlText w:val="•"/>
      <w:lvlJc w:val="left"/>
      <w:pPr>
        <w:ind w:left="2902" w:hanging="276"/>
      </w:pPr>
      <w:rPr>
        <w:rFonts w:hint="default"/>
        <w:lang w:val="en-US" w:eastAsia="en-US" w:bidi="ar-SA"/>
      </w:rPr>
    </w:lvl>
    <w:lvl w:ilvl="4" w:tplc="EE70E2F8">
      <w:numFmt w:val="bullet"/>
      <w:lvlText w:val="•"/>
      <w:lvlJc w:val="left"/>
      <w:pPr>
        <w:ind w:left="4033" w:hanging="276"/>
      </w:pPr>
      <w:rPr>
        <w:rFonts w:hint="default"/>
        <w:lang w:val="en-US" w:eastAsia="en-US" w:bidi="ar-SA"/>
      </w:rPr>
    </w:lvl>
    <w:lvl w:ilvl="5" w:tplc="CF0CB18E">
      <w:numFmt w:val="bullet"/>
      <w:lvlText w:val="•"/>
      <w:lvlJc w:val="left"/>
      <w:pPr>
        <w:ind w:left="5164" w:hanging="276"/>
      </w:pPr>
      <w:rPr>
        <w:rFonts w:hint="default"/>
        <w:lang w:val="en-US" w:eastAsia="en-US" w:bidi="ar-SA"/>
      </w:rPr>
    </w:lvl>
    <w:lvl w:ilvl="6" w:tplc="2D602664">
      <w:numFmt w:val="bullet"/>
      <w:lvlText w:val="•"/>
      <w:lvlJc w:val="left"/>
      <w:pPr>
        <w:ind w:left="6295" w:hanging="276"/>
      </w:pPr>
      <w:rPr>
        <w:rFonts w:hint="default"/>
        <w:lang w:val="en-US" w:eastAsia="en-US" w:bidi="ar-SA"/>
      </w:rPr>
    </w:lvl>
    <w:lvl w:ilvl="7" w:tplc="165E570A">
      <w:numFmt w:val="bullet"/>
      <w:lvlText w:val="•"/>
      <w:lvlJc w:val="left"/>
      <w:pPr>
        <w:ind w:left="7426" w:hanging="276"/>
      </w:pPr>
      <w:rPr>
        <w:rFonts w:hint="default"/>
        <w:lang w:val="en-US" w:eastAsia="en-US" w:bidi="ar-SA"/>
      </w:rPr>
    </w:lvl>
    <w:lvl w:ilvl="8" w:tplc="A5867566">
      <w:numFmt w:val="bullet"/>
      <w:lvlText w:val="•"/>
      <w:lvlJc w:val="left"/>
      <w:pPr>
        <w:ind w:left="8557" w:hanging="276"/>
      </w:pPr>
      <w:rPr>
        <w:rFonts w:hint="default"/>
        <w:lang w:val="en-US" w:eastAsia="en-US" w:bidi="ar-SA"/>
      </w:rPr>
    </w:lvl>
  </w:abstractNum>
  <w:num w:numId="1" w16cid:durableId="2146114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jI3Mzc1NzU1sTRS0lEKTi0uzszPAykwrAUAYA5gIiwAAAA="/>
  </w:docVars>
  <w:rsids>
    <w:rsidRoot w:val="00AA5FF5"/>
    <w:rsid w:val="001C3B96"/>
    <w:rsid w:val="003358FE"/>
    <w:rsid w:val="00A24F2D"/>
    <w:rsid w:val="00AA5FF5"/>
    <w:rsid w:val="00D3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AD9EF"/>
  <w15:docId w15:val="{1E3CEF3C-F0A7-4A45-A9EB-D153ED048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0"/>
      <w:ind w:left="3450" w:right="2925"/>
      <w:jc w:val="center"/>
    </w:pPr>
    <w:rPr>
      <w:rFonts w:ascii="Tahoma" w:eastAsia="Tahoma" w:hAnsi="Tahoma" w:cs="Tahoma"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90"/>
      <w:ind w:left="599" w:hanging="27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Office Staff</dc:creator>
  <cp:lastModifiedBy>Paola Montes</cp:lastModifiedBy>
  <cp:revision>2</cp:revision>
  <dcterms:created xsi:type="dcterms:W3CDTF">2023-01-03T16:25:00Z</dcterms:created>
  <dcterms:modified xsi:type="dcterms:W3CDTF">2023-01-0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2T00:00:00Z</vt:filetime>
  </property>
  <property fmtid="{D5CDD505-2E9C-101B-9397-08002B2CF9AE}" pid="3" name="LastSaved">
    <vt:filetime>2021-11-02T00:00:00Z</vt:filetime>
  </property>
</Properties>
</file>